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626E9" w14:textId="0935DEFE" w:rsidR="001275A9" w:rsidRPr="00553BCE" w:rsidRDefault="00A75D4A" w:rsidP="001275A9">
      <w:pPr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</w:pPr>
      <w:r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  <w:t xml:space="preserve">ALLEGATO </w:t>
      </w:r>
      <w:r w:rsidR="00193116"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  <w:t>H</w:t>
      </w:r>
    </w:p>
    <w:p w14:paraId="69DDADFD" w14:textId="77777777" w:rsidR="00384A82" w:rsidRPr="00746DA8" w:rsidRDefault="00384A82" w:rsidP="00384A82">
      <w:pPr>
        <w:pStyle w:val="Titolo1"/>
        <w:spacing w:before="90"/>
        <w:ind w:left="0" w:right="2" w:firstLine="0"/>
        <w:rPr>
          <w:b w:val="0"/>
          <w:color w:val="4471C4"/>
        </w:rPr>
      </w:pPr>
      <w:r w:rsidRPr="00746DA8">
        <w:rPr>
          <w:b w:val="0"/>
          <w:i/>
          <w:iCs/>
        </w:rPr>
        <w:t xml:space="preserve">Piano Nazionale di Ripresa e Resilienza (PNRR), Missione 4 “Istruzione e ricerca” – Componente 1 “Potenziamento dell’offerta dei servizi all’istruzione: dagli asili nido alle università” – Riforma 1.7, “Riforma della legislazione sugli alloggi per studenti e investimenti negli alloggi per studenti” finanziato dall’Unione europea – </w:t>
      </w:r>
      <w:proofErr w:type="spellStart"/>
      <w:r w:rsidRPr="00746DA8">
        <w:rPr>
          <w:b w:val="0"/>
          <w:i/>
          <w:iCs/>
        </w:rPr>
        <w:t>Next</w:t>
      </w:r>
      <w:proofErr w:type="spellEnd"/>
      <w:r w:rsidRPr="00746DA8">
        <w:rPr>
          <w:b w:val="0"/>
          <w:i/>
          <w:iCs/>
        </w:rPr>
        <w:t xml:space="preserve"> Generation EU</w:t>
      </w:r>
    </w:p>
    <w:p w14:paraId="24315763" w14:textId="51B00514" w:rsidR="002B628C" w:rsidRDefault="002B628C" w:rsidP="00F3652C">
      <w:pPr>
        <w:tabs>
          <w:tab w:val="left" w:pos="5568"/>
        </w:tabs>
        <w:spacing w:after="0"/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</w:pPr>
      <w:r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  <w:tab/>
      </w:r>
    </w:p>
    <w:p w14:paraId="00C644FE" w14:textId="2ED6A90B" w:rsidR="00721841" w:rsidRDefault="001275A9" w:rsidP="00D55343">
      <w:pPr>
        <w:spacing w:after="0"/>
        <w:jc w:val="center"/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</w:pPr>
      <w:r w:rsidRPr="00553BCE"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  <w:t>MODELLO</w:t>
      </w:r>
      <w:r w:rsidR="003B0F79">
        <w:rPr>
          <w:rStyle w:val="Rimandonotaapidipagina"/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  <w:footnoteReference w:id="1"/>
      </w:r>
      <w:r w:rsidRPr="00553BCE"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  <w:t xml:space="preserve"> DI AUTODICHIARAZIONE RELATIVA AL RISPETTO </w:t>
      </w:r>
      <w:r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  <w:t xml:space="preserve">DELL’ASSENZA DI DOPPIO FINANZIAMENTO </w:t>
      </w:r>
    </w:p>
    <w:p w14:paraId="064BE4D3" w14:textId="3004E193" w:rsidR="001275A9" w:rsidRPr="00553BCE" w:rsidRDefault="001275A9" w:rsidP="001275A9">
      <w:pPr>
        <w:jc w:val="center"/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</w:pPr>
      <w:r>
        <w:rPr>
          <w:rFonts w:ascii="Garamond" w:eastAsia="Arial" w:hAnsi="Garamond" w:cs="Times New Roman"/>
          <w:b/>
          <w:bCs/>
          <w:color w:val="000000" w:themeColor="text1"/>
          <w:sz w:val="24"/>
          <w:szCs w:val="24"/>
        </w:rPr>
        <w:t>AI SENSI DELL’ART. 9 DEL REG. (UE) 2021/241</w:t>
      </w:r>
    </w:p>
    <w:p w14:paraId="58E3FB10" w14:textId="77777777" w:rsidR="002B628C" w:rsidRPr="00B52FD5" w:rsidRDefault="002B628C" w:rsidP="002B628C">
      <w:pPr>
        <w:pStyle w:val="Default"/>
        <w:spacing w:after="60"/>
        <w:jc w:val="center"/>
        <w:rPr>
          <w:rFonts w:ascii="Garamond" w:hAnsi="Garamond" w:cstheme="minorHAnsi"/>
          <w:i/>
        </w:rPr>
      </w:pPr>
      <w:r w:rsidRPr="00B52FD5">
        <w:rPr>
          <w:rFonts w:ascii="Garamond" w:hAnsi="Garamond" w:cstheme="minorHAnsi"/>
          <w:i/>
        </w:rPr>
        <w:t>Dichiarazione resa ai sensi degli artt. 46 e 47 del Testo unico delle disposizioni legislative e regolamentari in materia di documentazione amministrativa n. 445/2000</w:t>
      </w:r>
    </w:p>
    <w:p w14:paraId="28962A53" w14:textId="77777777" w:rsidR="001275A9" w:rsidRPr="00553BCE" w:rsidRDefault="001275A9" w:rsidP="001275A9">
      <w:pPr>
        <w:jc w:val="both"/>
        <w:rPr>
          <w:rFonts w:ascii="Garamond" w:eastAsia="Arial" w:hAnsi="Garamond" w:cs="Times New Roman"/>
          <w:color w:val="000000" w:themeColor="text1"/>
          <w:sz w:val="24"/>
          <w:szCs w:val="24"/>
        </w:rPr>
      </w:pPr>
    </w:p>
    <w:p w14:paraId="23E28A6B" w14:textId="77777777" w:rsidR="001275A9" w:rsidRPr="00553BCE" w:rsidRDefault="001275A9" w:rsidP="001275A9">
      <w:pPr>
        <w:spacing w:line="360" w:lineRule="auto"/>
        <w:jc w:val="both"/>
        <w:rPr>
          <w:rFonts w:ascii="Garamond" w:eastAsia="Arial" w:hAnsi="Garamond" w:cs="Times New Roman"/>
          <w:color w:val="000000" w:themeColor="text1"/>
          <w:sz w:val="24"/>
          <w:szCs w:val="24"/>
        </w:rPr>
      </w:pPr>
      <w:r w:rsidRPr="00553BCE">
        <w:rPr>
          <w:rFonts w:ascii="Garamond" w:eastAsia="Arial" w:hAnsi="Garamond" w:cs="Times New Roman"/>
          <w:color w:val="000000" w:themeColor="text1"/>
          <w:sz w:val="24"/>
          <w:szCs w:val="24"/>
        </w:rPr>
        <w:t xml:space="preserve">La/Il sottoscritta/o ________________________________________________________________, </w:t>
      </w:r>
    </w:p>
    <w:p w14:paraId="44E503A9" w14:textId="77777777" w:rsidR="001275A9" w:rsidRPr="00553BCE" w:rsidRDefault="001275A9" w:rsidP="001275A9">
      <w:pPr>
        <w:spacing w:line="360" w:lineRule="auto"/>
        <w:jc w:val="both"/>
        <w:rPr>
          <w:rFonts w:ascii="Garamond" w:eastAsia="Arial" w:hAnsi="Garamond" w:cs="Times New Roman"/>
          <w:color w:val="000000" w:themeColor="text1"/>
          <w:sz w:val="24"/>
          <w:szCs w:val="24"/>
        </w:rPr>
      </w:pPr>
      <w:r w:rsidRPr="00553BCE">
        <w:rPr>
          <w:rFonts w:ascii="Garamond" w:eastAsia="Arial" w:hAnsi="Garamond" w:cs="Times New Roman"/>
          <w:color w:val="000000" w:themeColor="text1"/>
          <w:sz w:val="24"/>
          <w:szCs w:val="24"/>
        </w:rPr>
        <w:t>nato a _____________________________________________, il ___________________________,</w:t>
      </w:r>
    </w:p>
    <w:p w14:paraId="745D8E24" w14:textId="51210B52" w:rsidR="005E7813" w:rsidRDefault="001275A9" w:rsidP="002B628C">
      <w:pPr>
        <w:spacing w:after="0" w:line="360" w:lineRule="auto"/>
        <w:jc w:val="both"/>
        <w:rPr>
          <w:rFonts w:ascii="Garamond" w:eastAsia="Arial" w:hAnsi="Garamond" w:cs="Times New Roman"/>
          <w:color w:val="000000" w:themeColor="text1"/>
          <w:sz w:val="24"/>
          <w:szCs w:val="24"/>
        </w:rPr>
      </w:pPr>
      <w:r w:rsidRPr="00553BCE">
        <w:rPr>
          <w:rFonts w:ascii="Garamond" w:eastAsia="Arial" w:hAnsi="Garamond" w:cs="Times New Roman"/>
          <w:color w:val="000000" w:themeColor="text1"/>
          <w:sz w:val="24"/>
          <w:szCs w:val="24"/>
        </w:rPr>
        <w:t>CF_________________________________, in qualità di organo titolare del potere di impegnare l’Amministrazione/legale rappresentante di ____________________________________________, con sede legale in Via/piazza __________________________________, n. _____, cap. ________, tel._____________________________, posta elettronica certificata (PEC) __________________________________________________</w:t>
      </w:r>
      <w:r w:rsidR="005E7813">
        <w:rPr>
          <w:rFonts w:ascii="Garamond" w:eastAsia="Arial" w:hAnsi="Garamond" w:cs="Times New Roman"/>
          <w:color w:val="000000" w:themeColor="text1"/>
          <w:sz w:val="24"/>
          <w:szCs w:val="24"/>
        </w:rPr>
        <w:t>____________________________</w:t>
      </w:r>
      <w:r w:rsidRPr="00553BCE">
        <w:rPr>
          <w:rFonts w:ascii="Garamond" w:eastAsia="Arial" w:hAnsi="Garamond" w:cs="Times New Roman"/>
          <w:color w:val="000000" w:themeColor="text1"/>
          <w:sz w:val="24"/>
          <w:szCs w:val="24"/>
        </w:rPr>
        <w:t xml:space="preserve">__ </w:t>
      </w:r>
    </w:p>
    <w:p w14:paraId="7EF15D0C" w14:textId="40D988B0" w:rsidR="002B628C" w:rsidRDefault="002B628C" w:rsidP="002B628C">
      <w:pPr>
        <w:spacing w:after="0" w:line="360" w:lineRule="auto"/>
        <w:jc w:val="both"/>
        <w:rPr>
          <w:rFonts w:ascii="Garamond" w:eastAsia="Calibri" w:hAnsi="Garamond" w:cstheme="minorHAnsi"/>
          <w:sz w:val="24"/>
          <w:szCs w:val="24"/>
        </w:rPr>
      </w:pPr>
      <w:r w:rsidRPr="00B52FD5">
        <w:rPr>
          <w:rFonts w:ascii="Garamond" w:eastAsia="Calibri" w:hAnsi="Garamond" w:cstheme="minorHAnsi"/>
          <w:sz w:val="24"/>
          <w:szCs w:val="24"/>
        </w:rPr>
        <w:t xml:space="preserve">consapevole delle sanzioni penali stabilite dall'articolo 76 del D.P.R. 445/2000 per false attestazioni e dichiarazioni mendaci, </w:t>
      </w:r>
    </w:p>
    <w:p w14:paraId="1D1C4A47" w14:textId="662A25E4" w:rsidR="0077166A" w:rsidRDefault="0077166A" w:rsidP="00F3652C">
      <w:pPr>
        <w:spacing w:line="360" w:lineRule="auto"/>
        <w:jc w:val="both"/>
        <w:rPr>
          <w:rFonts w:ascii="Garamond" w:eastAsia="Calibri" w:hAnsi="Garamond" w:cstheme="minorHAnsi"/>
          <w:sz w:val="24"/>
          <w:szCs w:val="24"/>
        </w:rPr>
      </w:pPr>
      <w:r>
        <w:rPr>
          <w:rFonts w:ascii="Garamond" w:eastAsia="Calibri" w:hAnsi="Garamond" w:cstheme="minorHAnsi"/>
          <w:sz w:val="24"/>
          <w:szCs w:val="24"/>
        </w:rPr>
        <w:t>e</w:t>
      </w:r>
    </w:p>
    <w:p w14:paraId="1E16ECA2" w14:textId="08141B27" w:rsidR="005E7813" w:rsidRPr="00F3652C" w:rsidRDefault="0077166A" w:rsidP="0077166A">
      <w:pPr>
        <w:spacing w:line="360" w:lineRule="auto"/>
        <w:jc w:val="both"/>
        <w:rPr>
          <w:rFonts w:ascii="Garamond" w:eastAsia="Calibri" w:hAnsi="Garamond" w:cstheme="minorHAnsi"/>
          <w:sz w:val="24"/>
          <w:szCs w:val="24"/>
        </w:rPr>
      </w:pPr>
      <w:r>
        <w:rPr>
          <w:rFonts w:ascii="Garamond" w:eastAsia="Calibri" w:hAnsi="Garamond" w:cstheme="minorHAnsi"/>
          <w:sz w:val="24"/>
          <w:szCs w:val="24"/>
        </w:rPr>
        <w:t>consapevole</w:t>
      </w:r>
      <w:r w:rsidRPr="005B7F76">
        <w:rPr>
          <w:rFonts w:ascii="Garamond" w:eastAsia="Calibri" w:hAnsi="Garamond" w:cstheme="minorHAnsi"/>
          <w:sz w:val="24"/>
          <w:szCs w:val="24"/>
        </w:rPr>
        <w:t xml:space="preserve"> del divieto di doppio finanziamento, </w:t>
      </w:r>
      <w:r>
        <w:rPr>
          <w:rFonts w:ascii="Garamond" w:eastAsia="Calibri" w:hAnsi="Garamond" w:cstheme="minorHAnsi"/>
          <w:sz w:val="24"/>
          <w:szCs w:val="24"/>
        </w:rPr>
        <w:t xml:space="preserve">così come definito dall’art. 9 del Reg. (UE) 2021/241, dagli </w:t>
      </w:r>
      <w:r w:rsidRPr="00B2231A">
        <w:rPr>
          <w:rFonts w:ascii="Garamond" w:eastAsia="Calibri" w:hAnsi="Garamond" w:cstheme="minorHAnsi"/>
          <w:sz w:val="24"/>
          <w:szCs w:val="24"/>
        </w:rPr>
        <w:t>Accordi di Finanziamento ITA/</w:t>
      </w:r>
      <w:r w:rsidRPr="00675393">
        <w:rPr>
          <w:rFonts w:ascii="Garamond" w:eastAsia="Calibri" w:hAnsi="Garamond" w:cstheme="minorHAnsi"/>
          <w:sz w:val="24"/>
          <w:szCs w:val="24"/>
        </w:rPr>
        <w:t>C</w:t>
      </w:r>
      <w:r w:rsidRPr="00B2231A">
        <w:rPr>
          <w:rFonts w:ascii="Garamond" w:eastAsia="Calibri" w:hAnsi="Garamond" w:cstheme="minorHAnsi"/>
          <w:sz w:val="24"/>
          <w:szCs w:val="24"/>
        </w:rPr>
        <w:t>E</w:t>
      </w:r>
      <w:r>
        <w:rPr>
          <w:rFonts w:ascii="Garamond" w:eastAsia="Calibri" w:hAnsi="Garamond" w:cstheme="minorHAnsi"/>
          <w:sz w:val="24"/>
          <w:szCs w:val="24"/>
        </w:rPr>
        <w:t xml:space="preserve"> e dalle Note/Circolari/Linee Guida in materia adottate dalla Commissione europea e dalla Ragioneria Generale dello Stato – Ispettorato generale per il PNRR,</w:t>
      </w:r>
    </w:p>
    <w:p w14:paraId="6949B1F9" w14:textId="1001F199" w:rsidR="00AE4A5B" w:rsidRPr="00AE4A5B" w:rsidRDefault="001275A9" w:rsidP="001B0635">
      <w:pPr>
        <w:spacing w:after="240"/>
        <w:jc w:val="center"/>
        <w:rPr>
          <w:rFonts w:ascii="Garamond" w:hAnsi="Garamond"/>
          <w:color w:val="000000" w:themeColor="text1"/>
          <w:sz w:val="24"/>
          <w:szCs w:val="24"/>
        </w:rPr>
      </w:pPr>
      <w:r w:rsidRPr="00553BCE">
        <w:rPr>
          <w:rFonts w:ascii="Garamond" w:hAnsi="Garamond" w:cs="Times New Roman"/>
          <w:b/>
          <w:bCs/>
          <w:color w:val="000000" w:themeColor="text1"/>
          <w:sz w:val="24"/>
          <w:szCs w:val="24"/>
        </w:rPr>
        <w:t>DICHIARA SOTTO LA PROPRIA RESPONSABILITÀ</w:t>
      </w:r>
    </w:p>
    <w:p w14:paraId="0CC56901" w14:textId="2BACF5AD" w:rsidR="001275A9" w:rsidRDefault="00AE4A5B" w:rsidP="00F3652C">
      <w:pPr>
        <w:pStyle w:val="Paragrafoelenco"/>
        <w:numPr>
          <w:ilvl w:val="0"/>
          <w:numId w:val="43"/>
        </w:numPr>
        <w:ind w:left="1068"/>
        <w:jc w:val="both"/>
        <w:rPr>
          <w:rFonts w:ascii="Garamond" w:hAnsi="Garamond"/>
          <w:color w:val="000000" w:themeColor="text1"/>
          <w:sz w:val="24"/>
          <w:szCs w:val="24"/>
        </w:rPr>
      </w:pPr>
      <w:r w:rsidRPr="00AE4A5B">
        <w:rPr>
          <w:rFonts w:ascii="Garamond" w:hAnsi="Garamond"/>
          <w:color w:val="000000" w:themeColor="text1"/>
          <w:sz w:val="24"/>
          <w:szCs w:val="24"/>
        </w:rPr>
        <w:t>che i</w:t>
      </w:r>
      <w:r w:rsidR="0003796C">
        <w:rPr>
          <w:rFonts w:ascii="Garamond" w:hAnsi="Garamond"/>
          <w:color w:val="000000" w:themeColor="text1"/>
          <w:sz w:val="24"/>
          <w:szCs w:val="24"/>
        </w:rPr>
        <w:t xml:space="preserve"> cost</w:t>
      </w:r>
      <w:r w:rsidR="00FB17B3">
        <w:rPr>
          <w:rFonts w:ascii="Garamond" w:hAnsi="Garamond"/>
          <w:color w:val="000000" w:themeColor="text1"/>
          <w:sz w:val="24"/>
          <w:szCs w:val="24"/>
        </w:rPr>
        <w:t>i</w:t>
      </w:r>
      <w:r w:rsidR="0003796C">
        <w:rPr>
          <w:rFonts w:ascii="Garamond" w:hAnsi="Garamond"/>
          <w:color w:val="000000" w:themeColor="text1"/>
          <w:sz w:val="24"/>
          <w:szCs w:val="24"/>
        </w:rPr>
        <w:t xml:space="preserve"> de</w:t>
      </w:r>
      <w:r w:rsidRPr="00AE4A5B">
        <w:rPr>
          <w:rFonts w:ascii="Garamond" w:hAnsi="Garamond"/>
          <w:color w:val="000000" w:themeColor="text1"/>
          <w:sz w:val="24"/>
          <w:szCs w:val="24"/>
        </w:rPr>
        <w:t xml:space="preserve">l progetto proposto </w:t>
      </w:r>
      <w:r w:rsidR="00C63BC6">
        <w:rPr>
          <w:rFonts w:ascii="Garamond" w:hAnsi="Garamond"/>
          <w:color w:val="000000" w:themeColor="text1"/>
          <w:sz w:val="24"/>
          <w:szCs w:val="24"/>
        </w:rPr>
        <w:t>saranno</w:t>
      </w:r>
      <w:r w:rsidR="00C63BC6" w:rsidRPr="00AE4A5B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5F18BB">
        <w:rPr>
          <w:rFonts w:ascii="Garamond" w:hAnsi="Garamond"/>
          <w:color w:val="000000" w:themeColor="text1"/>
          <w:sz w:val="24"/>
          <w:szCs w:val="24"/>
        </w:rPr>
        <w:t>coperti</w:t>
      </w:r>
      <w:r w:rsidR="004F79DD">
        <w:rPr>
          <w:rFonts w:ascii="Garamond" w:hAnsi="Garamond"/>
          <w:color w:val="000000" w:themeColor="text1"/>
          <w:sz w:val="24"/>
          <w:szCs w:val="24"/>
        </w:rPr>
        <w:t xml:space="preserve"> esclusivamente da</w:t>
      </w:r>
      <w:r w:rsidR="00FB17B3">
        <w:rPr>
          <w:rFonts w:ascii="Garamond" w:hAnsi="Garamond"/>
          <w:color w:val="000000" w:themeColor="text1"/>
          <w:sz w:val="24"/>
          <w:szCs w:val="24"/>
        </w:rPr>
        <w:t xml:space="preserve"> font</w:t>
      </w:r>
      <w:r w:rsidR="00446AAE">
        <w:rPr>
          <w:rFonts w:ascii="Garamond" w:hAnsi="Garamond"/>
          <w:color w:val="000000" w:themeColor="text1"/>
          <w:sz w:val="24"/>
          <w:szCs w:val="24"/>
        </w:rPr>
        <w:t>e</w:t>
      </w:r>
      <w:r w:rsidR="00FB17B3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4F79DD">
        <w:rPr>
          <w:rFonts w:ascii="Garamond" w:hAnsi="Garamond"/>
          <w:color w:val="000000" w:themeColor="text1"/>
          <w:sz w:val="24"/>
          <w:szCs w:val="24"/>
        </w:rPr>
        <w:t>RRF</w:t>
      </w:r>
    </w:p>
    <w:p w14:paraId="12E17C3F" w14:textId="77777777" w:rsidR="00217761" w:rsidRDefault="00217761" w:rsidP="00F3652C">
      <w:pPr>
        <w:pStyle w:val="Paragrafoelenco"/>
        <w:ind w:left="1068"/>
        <w:jc w:val="both"/>
        <w:rPr>
          <w:rFonts w:ascii="Garamond" w:hAnsi="Garamond"/>
          <w:color w:val="000000" w:themeColor="text1"/>
          <w:sz w:val="24"/>
          <w:szCs w:val="24"/>
        </w:rPr>
      </w:pPr>
    </w:p>
    <w:p w14:paraId="28571090" w14:textId="2559C6B7" w:rsidR="00D55343" w:rsidRDefault="00217761" w:rsidP="00F3652C">
      <w:pPr>
        <w:pStyle w:val="Paragrafoelenco"/>
        <w:ind w:left="1068"/>
        <w:jc w:val="both"/>
        <w:rPr>
          <w:rFonts w:ascii="Garamond" w:hAnsi="Garamond"/>
          <w:color w:val="000000" w:themeColor="text1"/>
          <w:sz w:val="24"/>
          <w:szCs w:val="24"/>
        </w:rPr>
      </w:pPr>
      <w:r>
        <w:rPr>
          <w:rFonts w:ascii="Garamond" w:hAnsi="Garamond"/>
          <w:color w:val="000000" w:themeColor="text1"/>
          <w:sz w:val="24"/>
          <w:szCs w:val="24"/>
        </w:rPr>
        <w:lastRenderedPageBreak/>
        <w:t>o, in alternativa</w:t>
      </w:r>
    </w:p>
    <w:p w14:paraId="30F06584" w14:textId="77777777" w:rsidR="00446AAE" w:rsidRPr="00D55343" w:rsidRDefault="00446AAE" w:rsidP="00F3652C">
      <w:pPr>
        <w:pStyle w:val="Paragrafoelenco"/>
        <w:ind w:left="1068"/>
        <w:jc w:val="both"/>
        <w:rPr>
          <w:rFonts w:ascii="Garamond" w:hAnsi="Garamond"/>
          <w:color w:val="000000" w:themeColor="text1"/>
          <w:sz w:val="24"/>
          <w:szCs w:val="24"/>
        </w:rPr>
      </w:pPr>
    </w:p>
    <w:p w14:paraId="64666FDB" w14:textId="447BE57C" w:rsidR="001275A9" w:rsidRDefault="001275A9" w:rsidP="00F3652C">
      <w:pPr>
        <w:pStyle w:val="Paragrafoelenco"/>
        <w:numPr>
          <w:ilvl w:val="0"/>
          <w:numId w:val="43"/>
        </w:numPr>
        <w:ind w:left="1068"/>
        <w:jc w:val="both"/>
        <w:rPr>
          <w:rFonts w:ascii="Garamond" w:hAnsi="Garamond"/>
          <w:color w:val="000000" w:themeColor="text1"/>
          <w:sz w:val="24"/>
          <w:szCs w:val="24"/>
        </w:rPr>
      </w:pPr>
      <w:r w:rsidRPr="00D55343">
        <w:rPr>
          <w:rFonts w:ascii="Garamond" w:hAnsi="Garamond"/>
          <w:color w:val="000000" w:themeColor="text1"/>
          <w:sz w:val="24"/>
          <w:szCs w:val="24"/>
        </w:rPr>
        <w:t>che i</w:t>
      </w:r>
      <w:r w:rsidR="00AE4A5B">
        <w:rPr>
          <w:rFonts w:ascii="Garamond" w:hAnsi="Garamond"/>
          <w:color w:val="000000" w:themeColor="text1"/>
          <w:sz w:val="24"/>
          <w:szCs w:val="24"/>
        </w:rPr>
        <w:t xml:space="preserve"> costi del</w:t>
      </w:r>
      <w:r w:rsidRPr="00D55343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Pr="009E508A">
        <w:rPr>
          <w:rFonts w:ascii="Garamond" w:hAnsi="Garamond"/>
          <w:color w:val="000000" w:themeColor="text1"/>
          <w:sz w:val="24"/>
          <w:szCs w:val="24"/>
        </w:rPr>
        <w:t>progetto</w:t>
      </w:r>
      <w:r w:rsidRPr="00D55343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AE4A5B">
        <w:rPr>
          <w:rFonts w:ascii="Garamond" w:hAnsi="Garamond"/>
          <w:color w:val="000000" w:themeColor="text1"/>
          <w:sz w:val="24"/>
          <w:szCs w:val="24"/>
        </w:rPr>
        <w:t>proposto</w:t>
      </w:r>
      <w:r w:rsidR="00AE4A5B" w:rsidRPr="00D55343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C63BC6">
        <w:rPr>
          <w:rFonts w:ascii="Garamond" w:hAnsi="Garamond"/>
          <w:color w:val="000000" w:themeColor="text1"/>
          <w:sz w:val="24"/>
          <w:szCs w:val="24"/>
        </w:rPr>
        <w:t xml:space="preserve">saranno </w:t>
      </w:r>
      <w:r w:rsidR="00AE4A5B">
        <w:rPr>
          <w:rFonts w:ascii="Garamond" w:hAnsi="Garamond"/>
          <w:color w:val="000000" w:themeColor="text1"/>
          <w:sz w:val="24"/>
          <w:szCs w:val="24"/>
        </w:rPr>
        <w:t>coperti dalle seguenti fonti di</w:t>
      </w:r>
      <w:r w:rsidRPr="00D55343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B65A6F">
        <w:rPr>
          <w:rFonts w:ascii="Garamond" w:hAnsi="Garamond"/>
          <w:color w:val="000000" w:themeColor="text1"/>
          <w:sz w:val="24"/>
          <w:szCs w:val="24"/>
        </w:rPr>
        <w:t>finanzia</w:t>
      </w:r>
      <w:r w:rsidR="00AE4A5B">
        <w:rPr>
          <w:rFonts w:ascii="Garamond" w:hAnsi="Garamond"/>
          <w:color w:val="000000" w:themeColor="text1"/>
          <w:sz w:val="24"/>
          <w:szCs w:val="24"/>
        </w:rPr>
        <w:t>mento</w:t>
      </w:r>
      <w:r w:rsidRPr="00D55343">
        <w:rPr>
          <w:rFonts w:ascii="Garamond" w:hAnsi="Garamond"/>
          <w:color w:val="000000" w:themeColor="text1"/>
          <w:sz w:val="24"/>
          <w:szCs w:val="24"/>
        </w:rPr>
        <w:t>:</w:t>
      </w:r>
    </w:p>
    <w:p w14:paraId="0E1D99AD" w14:textId="77777777" w:rsidR="001275A9" w:rsidRPr="00F3652C" w:rsidRDefault="001275A9" w:rsidP="00F3652C">
      <w:pPr>
        <w:jc w:val="both"/>
        <w:rPr>
          <w:rFonts w:ascii="Garamond" w:hAnsi="Garamond"/>
          <w:color w:val="000000" w:themeColor="text1"/>
          <w:sz w:val="24"/>
          <w:szCs w:val="24"/>
        </w:rPr>
      </w:pPr>
    </w:p>
    <w:tbl>
      <w:tblPr>
        <w:tblStyle w:val="Grigliatabella"/>
        <w:tblW w:w="0" w:type="auto"/>
        <w:tblInd w:w="720" w:type="dxa"/>
        <w:tblLook w:val="04A0" w:firstRow="1" w:lastRow="0" w:firstColumn="1" w:lastColumn="0" w:noHBand="0" w:noVBand="1"/>
      </w:tblPr>
      <w:tblGrid>
        <w:gridCol w:w="4497"/>
        <w:gridCol w:w="4411"/>
      </w:tblGrid>
      <w:tr w:rsidR="00AE4A5B" w:rsidRPr="00D55343" w14:paraId="74CC5F35" w14:textId="77777777" w:rsidTr="00776A64">
        <w:tc>
          <w:tcPr>
            <w:tcW w:w="8908" w:type="dxa"/>
            <w:gridSpan w:val="2"/>
          </w:tcPr>
          <w:p w14:paraId="1E065A8C" w14:textId="2417B597" w:rsidR="00AE4A5B" w:rsidRPr="00D55343" w:rsidRDefault="00AE4A5B" w:rsidP="00F3652C">
            <w:pPr>
              <w:pStyle w:val="Paragrafoelenco"/>
              <w:ind w:left="0"/>
              <w:jc w:val="center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 w:rsidRPr="001B0635">
              <w:rPr>
                <w:rFonts w:ascii="Garamond" w:hAnsi="Garamond"/>
                <w:b/>
                <w:bCs/>
                <w:color w:val="000000" w:themeColor="text1"/>
                <w:sz w:val="24"/>
                <w:szCs w:val="24"/>
              </w:rPr>
              <w:t>Fonti di copertura</w:t>
            </w:r>
          </w:p>
        </w:tc>
      </w:tr>
      <w:tr w:rsidR="00AE4A5B" w:rsidRPr="00D55343" w14:paraId="6732514D" w14:textId="77777777" w:rsidTr="00AE4A5B">
        <w:tc>
          <w:tcPr>
            <w:tcW w:w="4497" w:type="dxa"/>
          </w:tcPr>
          <w:p w14:paraId="03DA1D54" w14:textId="350A520E" w:rsidR="00AE4A5B" w:rsidRDefault="00AE4A5B" w:rsidP="001275A9">
            <w:pPr>
              <w:pStyle w:val="Paragrafoelenco"/>
              <w:ind w:left="0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RRF (PNRR)</w:t>
            </w:r>
          </w:p>
        </w:tc>
        <w:tc>
          <w:tcPr>
            <w:tcW w:w="4411" w:type="dxa"/>
          </w:tcPr>
          <w:p w14:paraId="61A3E26D" w14:textId="55FBF9B6" w:rsidR="00AE4A5B" w:rsidRDefault="00006E66" w:rsidP="001275A9">
            <w:pPr>
              <w:pStyle w:val="Paragrafoelenco"/>
              <w:ind w:left="0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€</w:t>
            </w:r>
          </w:p>
        </w:tc>
      </w:tr>
      <w:tr w:rsidR="00AE4A5B" w:rsidRPr="00D55343" w14:paraId="0725E5B3" w14:textId="77777777" w:rsidTr="00AE4A5B">
        <w:tc>
          <w:tcPr>
            <w:tcW w:w="4497" w:type="dxa"/>
          </w:tcPr>
          <w:p w14:paraId="068B5A45" w14:textId="69813666" w:rsidR="001275A9" w:rsidRPr="00D55343" w:rsidRDefault="00AE4A5B" w:rsidP="001275A9">
            <w:pPr>
              <w:pStyle w:val="Paragrafoelenco"/>
              <w:ind w:left="0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Altre fonti</w:t>
            </w:r>
            <w:r w:rsidR="005F18BB"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 di finanziamento</w:t>
            </w: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 </w:t>
            </w:r>
            <w:r w:rsidR="00F264FB">
              <w:rPr>
                <w:rFonts w:ascii="Garamond" w:hAnsi="Garamond"/>
                <w:color w:val="000000" w:themeColor="text1"/>
                <w:sz w:val="24"/>
                <w:szCs w:val="24"/>
              </w:rPr>
              <w:t>pubbliche (</w:t>
            </w: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Nazionali</w:t>
            </w:r>
            <w:r w:rsidR="004F79DD">
              <w:rPr>
                <w:rFonts w:ascii="Garamond" w:hAnsi="Garamond"/>
                <w:color w:val="000000" w:themeColor="text1"/>
                <w:sz w:val="24"/>
                <w:szCs w:val="24"/>
              </w:rPr>
              <w:t>/</w:t>
            </w:r>
            <w:r w:rsidR="00D40A08">
              <w:rPr>
                <w:rFonts w:ascii="Garamond" w:hAnsi="Garamond"/>
                <w:color w:val="000000" w:themeColor="text1"/>
                <w:sz w:val="24"/>
                <w:szCs w:val="24"/>
              </w:rPr>
              <w:t>Regionali</w:t>
            </w:r>
            <w:r w:rsidR="004F79DD">
              <w:rPr>
                <w:rFonts w:ascii="Garamond" w:hAnsi="Garamond"/>
                <w:color w:val="000000" w:themeColor="text1"/>
                <w:sz w:val="24"/>
                <w:szCs w:val="24"/>
              </w:rPr>
              <w:t>/Locali</w:t>
            </w:r>
            <w:r w:rsidR="00F264FB">
              <w:rPr>
                <w:rFonts w:ascii="Garamond" w:hAnsi="Garamond"/>
                <w:color w:val="000000" w:themeColor="text1"/>
                <w:sz w:val="24"/>
                <w:szCs w:val="24"/>
              </w:rPr>
              <w:t>)</w:t>
            </w:r>
            <w:r w:rsidR="00D40A08"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(specificare) </w:t>
            </w:r>
          </w:p>
        </w:tc>
        <w:tc>
          <w:tcPr>
            <w:tcW w:w="4411" w:type="dxa"/>
          </w:tcPr>
          <w:p w14:paraId="2B12B13B" w14:textId="0AE4A9C0" w:rsidR="001275A9" w:rsidRPr="00D55343" w:rsidRDefault="00092C46" w:rsidP="001275A9">
            <w:pPr>
              <w:pStyle w:val="Paragrafoelenco"/>
              <w:ind w:left="0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€</w:t>
            </w:r>
          </w:p>
        </w:tc>
      </w:tr>
      <w:tr w:rsidR="00D40A08" w:rsidRPr="00D55343" w14:paraId="7C67D9BB" w14:textId="77777777" w:rsidTr="00AE4A5B">
        <w:tc>
          <w:tcPr>
            <w:tcW w:w="4497" w:type="dxa"/>
          </w:tcPr>
          <w:p w14:paraId="59D1C42D" w14:textId="59C30D10" w:rsidR="00D40A08" w:rsidRDefault="00D40A08" w:rsidP="00D40A08">
            <w:pPr>
              <w:pStyle w:val="Paragrafoelenco"/>
              <w:ind w:left="0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Altr</w:t>
            </w:r>
            <w:r w:rsidR="001B0635">
              <w:rPr>
                <w:rFonts w:ascii="Garamond" w:hAnsi="Garamond"/>
                <w:color w:val="000000" w:themeColor="text1"/>
                <w:sz w:val="24"/>
                <w:szCs w:val="24"/>
              </w:rPr>
              <w:t>e</w:t>
            </w: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 fonti di finanziamento </w:t>
            </w:r>
            <w:r w:rsidR="00FB17B3"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non pubbliche </w:t>
            </w: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(specificare)</w:t>
            </w:r>
          </w:p>
        </w:tc>
        <w:tc>
          <w:tcPr>
            <w:tcW w:w="4411" w:type="dxa"/>
          </w:tcPr>
          <w:p w14:paraId="5F5FE1D7" w14:textId="2E1684CD" w:rsidR="00D40A08" w:rsidRDefault="00D40A08" w:rsidP="00D40A08">
            <w:pPr>
              <w:pStyle w:val="Paragrafoelenco"/>
              <w:ind w:left="0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€</w:t>
            </w:r>
          </w:p>
        </w:tc>
      </w:tr>
      <w:tr w:rsidR="00AE4A5B" w:rsidRPr="00D55343" w14:paraId="7CC765FE" w14:textId="77777777" w:rsidTr="00AE4A5B">
        <w:tc>
          <w:tcPr>
            <w:tcW w:w="4497" w:type="dxa"/>
          </w:tcPr>
          <w:p w14:paraId="1ACFB215" w14:textId="49700949" w:rsidR="00AE4A5B" w:rsidRPr="00AE4A5B" w:rsidRDefault="00AE4A5B" w:rsidP="001B0635">
            <w:pPr>
              <w:pStyle w:val="Paragrafoelenco"/>
              <w:ind w:left="0"/>
              <w:jc w:val="right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 w:rsidRPr="00AE4A5B"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Importo </w:t>
            </w:r>
            <w:r w:rsidRPr="001B0635">
              <w:rPr>
                <w:rFonts w:ascii="Garamond" w:hAnsi="Garamond"/>
                <w:color w:val="000000" w:themeColor="text1"/>
                <w:sz w:val="24"/>
                <w:szCs w:val="24"/>
              </w:rPr>
              <w:t>complessivo del progetto</w:t>
            </w:r>
          </w:p>
        </w:tc>
        <w:tc>
          <w:tcPr>
            <w:tcW w:w="4411" w:type="dxa"/>
          </w:tcPr>
          <w:p w14:paraId="2CEF8B80" w14:textId="578178A8" w:rsidR="00AE4A5B" w:rsidRPr="00AE4A5B" w:rsidRDefault="00AE4A5B" w:rsidP="001275A9">
            <w:pPr>
              <w:pStyle w:val="Paragrafoelenco"/>
              <w:ind w:left="0"/>
              <w:jc w:val="both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/>
                <w:color w:val="000000" w:themeColor="text1"/>
                <w:sz w:val="24"/>
                <w:szCs w:val="24"/>
              </w:rPr>
              <w:t>€</w:t>
            </w:r>
          </w:p>
        </w:tc>
      </w:tr>
    </w:tbl>
    <w:p w14:paraId="2F077219" w14:textId="77777777" w:rsidR="001275A9" w:rsidRDefault="001275A9" w:rsidP="001275A9">
      <w:pPr>
        <w:pStyle w:val="Paragrafoelenco"/>
        <w:jc w:val="both"/>
        <w:rPr>
          <w:rFonts w:ascii="Garamond" w:hAnsi="Garamond"/>
          <w:color w:val="000000" w:themeColor="text1"/>
          <w:sz w:val="24"/>
          <w:szCs w:val="24"/>
        </w:rPr>
      </w:pPr>
    </w:p>
    <w:p w14:paraId="404CE4AD" w14:textId="69003405" w:rsidR="00176E4F" w:rsidRPr="00F3652C" w:rsidRDefault="004F79DD" w:rsidP="00F3652C">
      <w:pPr>
        <w:jc w:val="both"/>
        <w:rPr>
          <w:rFonts w:ascii="Garamond" w:hAnsi="Garamond"/>
          <w:color w:val="000000" w:themeColor="text1"/>
          <w:sz w:val="24"/>
          <w:szCs w:val="24"/>
        </w:rPr>
      </w:pPr>
      <w:r w:rsidRPr="00F3652C">
        <w:rPr>
          <w:rFonts w:ascii="Garamond" w:hAnsi="Garamond"/>
          <w:color w:val="000000" w:themeColor="text1"/>
          <w:sz w:val="24"/>
          <w:szCs w:val="24"/>
        </w:rPr>
        <w:t>e</w:t>
      </w:r>
      <w:r w:rsidR="0003796C" w:rsidRPr="00F3652C">
        <w:rPr>
          <w:rFonts w:ascii="Garamond" w:hAnsi="Garamond"/>
          <w:color w:val="000000" w:themeColor="text1"/>
          <w:sz w:val="24"/>
          <w:szCs w:val="24"/>
        </w:rPr>
        <w:t xml:space="preserve"> che soltanto </w:t>
      </w:r>
      <w:r w:rsidR="00893C0A" w:rsidRPr="00F3652C">
        <w:rPr>
          <w:rFonts w:ascii="Garamond" w:hAnsi="Garamond"/>
          <w:color w:val="000000" w:themeColor="text1"/>
          <w:sz w:val="24"/>
          <w:szCs w:val="24"/>
        </w:rPr>
        <w:t>tali</w:t>
      </w:r>
      <w:r w:rsidR="0003796C" w:rsidRPr="00F3652C">
        <w:rPr>
          <w:rFonts w:ascii="Garamond" w:hAnsi="Garamond"/>
          <w:color w:val="000000" w:themeColor="text1"/>
          <w:sz w:val="24"/>
          <w:szCs w:val="24"/>
        </w:rPr>
        <w:t xml:space="preserve"> costi </w:t>
      </w:r>
      <w:r w:rsidR="007E5133">
        <w:rPr>
          <w:rFonts w:ascii="Garamond" w:hAnsi="Garamond"/>
          <w:color w:val="000000" w:themeColor="text1"/>
          <w:sz w:val="24"/>
          <w:szCs w:val="24"/>
        </w:rPr>
        <w:t>concorreranno</w:t>
      </w:r>
      <w:r w:rsidRPr="00F3652C">
        <w:rPr>
          <w:rFonts w:ascii="Garamond" w:hAnsi="Garamond"/>
          <w:color w:val="000000" w:themeColor="text1"/>
          <w:sz w:val="24"/>
          <w:szCs w:val="24"/>
        </w:rPr>
        <w:t xml:space="preserve"> al raggiungimento d</w:t>
      </w:r>
      <w:r w:rsidR="00893C0A" w:rsidRPr="00F3652C">
        <w:rPr>
          <w:rFonts w:ascii="Garamond" w:hAnsi="Garamond"/>
          <w:color w:val="000000" w:themeColor="text1"/>
          <w:sz w:val="24"/>
          <w:szCs w:val="24"/>
        </w:rPr>
        <w:t>e</w:t>
      </w:r>
      <w:r w:rsidR="00073FE9">
        <w:rPr>
          <w:rFonts w:ascii="Garamond" w:hAnsi="Garamond"/>
          <w:color w:val="000000" w:themeColor="text1"/>
          <w:sz w:val="24"/>
          <w:szCs w:val="24"/>
        </w:rPr>
        <w:t>lla</w:t>
      </w:r>
      <w:r w:rsidR="00073FE9">
        <w:rPr>
          <w:rFonts w:ascii="Garamond" w:hAnsi="Garamond"/>
          <w:i/>
          <w:iCs/>
          <w:color w:val="000000" w:themeColor="text1"/>
          <w:sz w:val="24"/>
          <w:szCs w:val="24"/>
        </w:rPr>
        <w:t xml:space="preserve"> </w:t>
      </w:r>
      <w:r w:rsidR="00C63BC6">
        <w:rPr>
          <w:rFonts w:ascii="Garamond" w:hAnsi="Garamond"/>
          <w:i/>
          <w:iCs/>
          <w:color w:val="000000" w:themeColor="text1"/>
          <w:sz w:val="24"/>
          <w:szCs w:val="24"/>
        </w:rPr>
        <w:t xml:space="preserve">performance </w:t>
      </w:r>
      <w:r w:rsidR="00073FE9" w:rsidRPr="00F3652C">
        <w:rPr>
          <w:rFonts w:ascii="Garamond" w:hAnsi="Garamond"/>
          <w:color w:val="000000" w:themeColor="text1"/>
          <w:sz w:val="24"/>
          <w:szCs w:val="24"/>
        </w:rPr>
        <w:t>oggetto</w:t>
      </w:r>
      <w:r w:rsidR="00893C0A" w:rsidRPr="00F3652C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073FE9" w:rsidRPr="00F3652C">
        <w:rPr>
          <w:rFonts w:ascii="Garamond" w:hAnsi="Garamond"/>
          <w:color w:val="000000" w:themeColor="text1"/>
          <w:sz w:val="24"/>
          <w:szCs w:val="24"/>
        </w:rPr>
        <w:t>del</w:t>
      </w:r>
      <w:r w:rsidR="00893C0A" w:rsidRPr="00F3652C">
        <w:rPr>
          <w:rFonts w:ascii="Garamond" w:hAnsi="Garamond"/>
          <w:color w:val="000000" w:themeColor="text1"/>
          <w:sz w:val="24"/>
          <w:szCs w:val="24"/>
        </w:rPr>
        <w:t xml:space="preserve">la </w:t>
      </w:r>
      <w:r w:rsidR="005F18BB">
        <w:rPr>
          <w:rFonts w:ascii="Garamond" w:hAnsi="Garamond"/>
          <w:color w:val="000000" w:themeColor="text1"/>
          <w:sz w:val="24"/>
          <w:szCs w:val="24"/>
        </w:rPr>
        <w:t>M</w:t>
      </w:r>
      <w:r w:rsidR="00893C0A" w:rsidRPr="00F3652C">
        <w:rPr>
          <w:rFonts w:ascii="Garamond" w:hAnsi="Garamond"/>
          <w:color w:val="000000" w:themeColor="text1"/>
          <w:sz w:val="24"/>
          <w:szCs w:val="24"/>
        </w:rPr>
        <w:t>isura</w:t>
      </w:r>
      <w:r w:rsidR="00893C0A" w:rsidRPr="00F3652C">
        <w:rPr>
          <w:rFonts w:ascii="Garamond" w:hAnsi="Garamond"/>
          <w:i/>
          <w:iCs/>
          <w:color w:val="000000" w:themeColor="text1"/>
          <w:sz w:val="24"/>
          <w:szCs w:val="24"/>
        </w:rPr>
        <w:t xml:space="preserve"> </w:t>
      </w:r>
      <w:r w:rsidR="00893C0A" w:rsidRPr="00F3652C">
        <w:rPr>
          <w:rFonts w:ascii="Garamond" w:hAnsi="Garamond"/>
          <w:color w:val="000000" w:themeColor="text1"/>
          <w:sz w:val="24"/>
          <w:szCs w:val="24"/>
        </w:rPr>
        <w:t>PNRR</w:t>
      </w:r>
      <w:r w:rsidR="00487A69" w:rsidRPr="00F3652C">
        <w:rPr>
          <w:rFonts w:ascii="Garamond" w:hAnsi="Garamond"/>
          <w:i/>
          <w:iCs/>
          <w:color w:val="000000" w:themeColor="text1"/>
          <w:sz w:val="24"/>
          <w:szCs w:val="24"/>
        </w:rPr>
        <w:t xml:space="preserve"> </w:t>
      </w:r>
      <w:r w:rsidR="00487A69" w:rsidRPr="00F3652C">
        <w:rPr>
          <w:rFonts w:ascii="Garamond" w:hAnsi="Garamond"/>
          <w:color w:val="000000" w:themeColor="text1"/>
          <w:sz w:val="24"/>
          <w:szCs w:val="24"/>
        </w:rPr>
        <w:t>nel cui ambito si colloc</w:t>
      </w:r>
      <w:r w:rsidR="00217761" w:rsidRPr="00F3652C">
        <w:rPr>
          <w:rFonts w:ascii="Garamond" w:hAnsi="Garamond"/>
          <w:color w:val="000000" w:themeColor="text1"/>
          <w:sz w:val="24"/>
          <w:szCs w:val="24"/>
        </w:rPr>
        <w:t>herà</w:t>
      </w:r>
      <w:r w:rsidR="00487A69" w:rsidRPr="00F3652C"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073FE9">
        <w:rPr>
          <w:rFonts w:ascii="Garamond" w:hAnsi="Garamond"/>
          <w:color w:val="000000" w:themeColor="text1"/>
          <w:sz w:val="24"/>
          <w:szCs w:val="24"/>
        </w:rPr>
        <w:t>la progettualità</w:t>
      </w:r>
      <w:r w:rsidR="00487A69" w:rsidRPr="00F3652C">
        <w:rPr>
          <w:rFonts w:ascii="Garamond" w:hAnsi="Garamond"/>
          <w:color w:val="000000" w:themeColor="text1"/>
          <w:sz w:val="24"/>
          <w:szCs w:val="24"/>
        </w:rPr>
        <w:t xml:space="preserve"> propost</w:t>
      </w:r>
      <w:r w:rsidR="00073FE9">
        <w:rPr>
          <w:rFonts w:ascii="Garamond" w:hAnsi="Garamond"/>
          <w:color w:val="000000" w:themeColor="text1"/>
          <w:sz w:val="24"/>
          <w:szCs w:val="24"/>
        </w:rPr>
        <w:t>a</w:t>
      </w:r>
      <w:r w:rsidR="00C63BC6" w:rsidRPr="00073FE9">
        <w:rPr>
          <w:rFonts w:ascii="Garamond" w:hAnsi="Garamond"/>
          <w:color w:val="000000" w:themeColor="text1"/>
          <w:sz w:val="24"/>
          <w:szCs w:val="24"/>
        </w:rPr>
        <w:t>.</w:t>
      </w:r>
    </w:p>
    <w:p w14:paraId="3B873E17" w14:textId="77777777" w:rsidR="001275A9" w:rsidRPr="00D55343" w:rsidRDefault="001275A9" w:rsidP="001275A9">
      <w:pPr>
        <w:spacing w:line="240" w:lineRule="auto"/>
        <w:rPr>
          <w:rFonts w:ascii="Garamond" w:eastAsia="Calibri" w:hAnsi="Garamond" w:cstheme="minorHAnsi"/>
          <w:sz w:val="24"/>
          <w:szCs w:val="24"/>
        </w:rPr>
      </w:pPr>
    </w:p>
    <w:p w14:paraId="033921F4" w14:textId="69093325" w:rsidR="001275A9" w:rsidRPr="00D55343" w:rsidRDefault="001275A9" w:rsidP="001275A9">
      <w:pPr>
        <w:tabs>
          <w:tab w:val="left" w:pos="8755"/>
        </w:tabs>
        <w:spacing w:line="240" w:lineRule="auto"/>
        <w:rPr>
          <w:rFonts w:ascii="Garamond" w:eastAsia="Calibri" w:hAnsi="Garamond" w:cstheme="minorHAnsi"/>
          <w:sz w:val="24"/>
          <w:szCs w:val="24"/>
        </w:rPr>
      </w:pPr>
      <w:r w:rsidRPr="00D55343">
        <w:rPr>
          <w:rFonts w:ascii="Garamond" w:eastAsia="Calibri" w:hAnsi="Garamond" w:cstheme="minorHAnsi"/>
          <w:sz w:val="24"/>
          <w:szCs w:val="24"/>
        </w:rPr>
        <w:t>Luogo e Data</w:t>
      </w:r>
      <w:r w:rsidR="009311F3">
        <w:rPr>
          <w:rFonts w:ascii="Garamond" w:eastAsia="Calibri" w:hAnsi="Garamond" w:cstheme="minorHAnsi"/>
          <w:sz w:val="24"/>
          <w:szCs w:val="24"/>
        </w:rPr>
        <w:t xml:space="preserve">                                                                                                         </w:t>
      </w:r>
      <w:r w:rsidR="009311F3" w:rsidRPr="00D55343">
        <w:rPr>
          <w:rFonts w:ascii="Garamond" w:eastAsia="Calibri" w:hAnsi="Garamond" w:cstheme="minorHAnsi"/>
          <w:sz w:val="24"/>
          <w:szCs w:val="24"/>
        </w:rPr>
        <w:t>F</w:t>
      </w:r>
      <w:r w:rsidR="009311F3">
        <w:rPr>
          <w:rFonts w:ascii="Garamond" w:eastAsia="Calibri" w:hAnsi="Garamond" w:cstheme="minorHAnsi"/>
          <w:sz w:val="24"/>
          <w:szCs w:val="24"/>
        </w:rPr>
        <w:t>irma</w:t>
      </w:r>
      <w:r w:rsidR="009311F3" w:rsidRPr="00D55343">
        <w:rPr>
          <w:rFonts w:ascii="Garamond" w:eastAsia="Calibri" w:hAnsi="Garamond" w:cstheme="minorHAnsi"/>
          <w:sz w:val="24"/>
          <w:szCs w:val="24"/>
        </w:rPr>
        <w:t xml:space="preserve">                                             </w:t>
      </w:r>
    </w:p>
    <w:p w14:paraId="7BBA4E85" w14:textId="13B4EA33" w:rsidR="001275A9" w:rsidRPr="00D55343" w:rsidRDefault="001275A9" w:rsidP="009311F3">
      <w:pPr>
        <w:tabs>
          <w:tab w:val="left" w:pos="8755"/>
        </w:tabs>
        <w:spacing w:line="240" w:lineRule="auto"/>
        <w:jc w:val="center"/>
        <w:rPr>
          <w:rFonts w:ascii="Garamond" w:eastAsia="Calibri" w:hAnsi="Garamond" w:cstheme="minorHAnsi"/>
          <w:sz w:val="24"/>
          <w:szCs w:val="24"/>
        </w:rPr>
      </w:pPr>
      <w:r w:rsidRPr="00D55343">
        <w:rPr>
          <w:rFonts w:ascii="Garamond" w:eastAsia="Calibri" w:hAnsi="Garamond" w:cstheme="minorHAnsi"/>
          <w:sz w:val="24"/>
          <w:szCs w:val="24"/>
        </w:rPr>
        <w:t xml:space="preserve">                                                                    </w:t>
      </w:r>
    </w:p>
    <w:p w14:paraId="35633A7B" w14:textId="03E314FC" w:rsidR="001275A9" w:rsidRPr="00D55343" w:rsidRDefault="001275A9" w:rsidP="009311F3">
      <w:pPr>
        <w:tabs>
          <w:tab w:val="left" w:pos="8283"/>
        </w:tabs>
        <w:spacing w:line="240" w:lineRule="auto"/>
        <w:rPr>
          <w:rFonts w:ascii="Garamond" w:eastAsia="Calibri" w:hAnsi="Garamond" w:cstheme="minorHAnsi"/>
          <w:sz w:val="24"/>
          <w:szCs w:val="24"/>
        </w:rPr>
      </w:pPr>
      <w:r w:rsidRPr="00D55343">
        <w:rPr>
          <w:rFonts w:ascii="Garamond" w:eastAsia="Calibri" w:hAnsi="Garamond" w:cstheme="minorHAnsi"/>
          <w:sz w:val="24"/>
          <w:szCs w:val="24"/>
        </w:rPr>
        <w:t>___________________________</w:t>
      </w:r>
      <w:r w:rsidR="009311F3">
        <w:rPr>
          <w:rFonts w:ascii="Garamond" w:eastAsia="Calibri" w:hAnsi="Garamond" w:cstheme="minorHAnsi"/>
          <w:sz w:val="24"/>
          <w:szCs w:val="24"/>
        </w:rPr>
        <w:t xml:space="preserve">                                                        </w:t>
      </w:r>
      <w:r w:rsidR="009311F3" w:rsidRPr="00D55343">
        <w:rPr>
          <w:rFonts w:ascii="Garamond" w:eastAsia="Calibri" w:hAnsi="Garamond" w:cstheme="minorHAnsi"/>
          <w:sz w:val="24"/>
          <w:szCs w:val="24"/>
        </w:rPr>
        <w:t>________________________</w:t>
      </w:r>
      <w:r w:rsidR="009311F3">
        <w:rPr>
          <w:rFonts w:ascii="Garamond" w:eastAsia="Calibri" w:hAnsi="Garamond" w:cstheme="minorHAnsi"/>
          <w:sz w:val="24"/>
          <w:szCs w:val="24"/>
        </w:rPr>
        <w:t xml:space="preserve">          </w:t>
      </w:r>
    </w:p>
    <w:p w14:paraId="3F2760DE" w14:textId="77777777" w:rsidR="001275A9" w:rsidRPr="00D55343" w:rsidRDefault="001275A9" w:rsidP="001275A9">
      <w:pPr>
        <w:jc w:val="both"/>
        <w:rPr>
          <w:rFonts w:ascii="Garamond" w:hAnsi="Garamond"/>
          <w:color w:val="000000" w:themeColor="text1"/>
          <w:sz w:val="24"/>
          <w:szCs w:val="24"/>
        </w:rPr>
      </w:pPr>
    </w:p>
    <w:sectPr w:rsidR="001275A9" w:rsidRPr="00D55343" w:rsidSect="00384A8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45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5746F" w14:textId="77777777" w:rsidR="00342882" w:rsidRDefault="00342882" w:rsidP="00482081">
      <w:pPr>
        <w:spacing w:after="0" w:line="240" w:lineRule="auto"/>
      </w:pPr>
      <w:r>
        <w:separator/>
      </w:r>
    </w:p>
  </w:endnote>
  <w:endnote w:type="continuationSeparator" w:id="0">
    <w:p w14:paraId="10EDA482" w14:textId="77777777" w:rsidR="00342882" w:rsidRDefault="00342882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ce Script MT">
    <w:altName w:val="Palace Script MT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FC1FF" w14:textId="77777777" w:rsidR="00B35CB8" w:rsidRDefault="00B35CB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8C718" w14:textId="77777777" w:rsidR="00B35CB8" w:rsidRDefault="00B35CB8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5DD1" w14:textId="77777777" w:rsidR="00B35CB8" w:rsidRDefault="00B35CB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F6C4C" w14:textId="77777777" w:rsidR="00342882" w:rsidRDefault="00342882" w:rsidP="00482081">
      <w:pPr>
        <w:spacing w:after="0" w:line="240" w:lineRule="auto"/>
      </w:pPr>
      <w:r>
        <w:separator/>
      </w:r>
    </w:p>
  </w:footnote>
  <w:footnote w:type="continuationSeparator" w:id="0">
    <w:p w14:paraId="45A2D5D9" w14:textId="77777777" w:rsidR="00342882" w:rsidRDefault="00342882" w:rsidP="00482081">
      <w:pPr>
        <w:spacing w:after="0" w:line="240" w:lineRule="auto"/>
      </w:pPr>
      <w:r>
        <w:continuationSeparator/>
      </w:r>
    </w:p>
  </w:footnote>
  <w:footnote w:id="1">
    <w:p w14:paraId="5B5525FA" w14:textId="57EBEE58" w:rsidR="003B0F79" w:rsidRPr="00F3652C" w:rsidRDefault="003B0F79" w:rsidP="003B0F79">
      <w:pPr>
        <w:pStyle w:val="Titolo"/>
        <w:ind w:firstLine="0"/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</w:pPr>
      <w:r w:rsidRPr="00F3652C">
        <w:rPr>
          <w:rStyle w:val="Rimandonotaapidipagina"/>
          <w:sz w:val="20"/>
          <w:szCs w:val="20"/>
        </w:rPr>
        <w:footnoteRef/>
      </w:r>
      <w:r w:rsidRPr="00F3652C">
        <w:rPr>
          <w:sz w:val="20"/>
          <w:szCs w:val="20"/>
        </w:rPr>
        <w:t xml:space="preserve"> </w:t>
      </w:r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 xml:space="preserve">I dati inseriti nel Modello saranno trattati ai sensi del D. Lgs 196/2003, e dell’art. 13 del Reg. (UE) 2016/679 come attuato dal </w:t>
      </w:r>
      <w:proofErr w:type="spellStart"/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>D.Lgs</w:t>
      </w:r>
      <w:proofErr w:type="spellEnd"/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 xml:space="preserve"> 101/2018: </w:t>
      </w:r>
    </w:p>
    <w:p w14:paraId="6C9ED969" w14:textId="77777777" w:rsidR="003B0F79" w:rsidRPr="00F3652C" w:rsidRDefault="003B0F79" w:rsidP="00F3652C">
      <w:pPr>
        <w:pStyle w:val="Titolo"/>
        <w:numPr>
          <w:ilvl w:val="0"/>
          <w:numId w:val="47"/>
        </w:numPr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</w:pPr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>le finalità e le modalità di trattamento cui sono destinati i dati raccolti ineriscono al procedimento in oggetto;</w:t>
      </w:r>
    </w:p>
    <w:p w14:paraId="25077912" w14:textId="77777777" w:rsidR="003B0F79" w:rsidRPr="00F3652C" w:rsidRDefault="003B0F79" w:rsidP="00F3652C">
      <w:pPr>
        <w:pStyle w:val="Titolo"/>
        <w:numPr>
          <w:ilvl w:val="0"/>
          <w:numId w:val="47"/>
        </w:numPr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</w:pPr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>il conferimento dei dati costituisce il presupposto necessario per la regolarità del rapporto contrattuale;</w:t>
      </w:r>
    </w:p>
    <w:p w14:paraId="2ABC7EFB" w14:textId="77777777" w:rsidR="003B0F79" w:rsidRPr="00F3652C" w:rsidRDefault="003B0F79" w:rsidP="00F3652C">
      <w:pPr>
        <w:pStyle w:val="Titolo"/>
        <w:numPr>
          <w:ilvl w:val="0"/>
          <w:numId w:val="47"/>
        </w:numPr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</w:pPr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 xml:space="preserve">i soggetti o le categorie di soggetti ai quali i dati possono essere comunicati sono: il personale interno all’Ente implicato nel procedimento, ogni altro soggetto che abbia interesse ai sensi del </w:t>
      </w:r>
      <w:proofErr w:type="spellStart"/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>D.Lgs.</w:t>
      </w:r>
      <w:proofErr w:type="spellEnd"/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 xml:space="preserve"> n. 267/2000 e della L. n. 241/1990, gli organi dell’autorità giudiziaria;</w:t>
      </w:r>
    </w:p>
    <w:p w14:paraId="1C603C0D" w14:textId="77777777" w:rsidR="003B0F79" w:rsidRPr="00F3652C" w:rsidRDefault="003B0F79" w:rsidP="00F3652C">
      <w:pPr>
        <w:pStyle w:val="Titolo"/>
        <w:numPr>
          <w:ilvl w:val="0"/>
          <w:numId w:val="47"/>
        </w:numPr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</w:pPr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 xml:space="preserve">i diritti spettanti all’interessato sono quelli di cui agli artt. 12 e seguenti del Reg. (UE) 2016/679 come attuato dal </w:t>
      </w:r>
      <w:proofErr w:type="spellStart"/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>D.Lgs</w:t>
      </w:r>
      <w:proofErr w:type="spellEnd"/>
      <w:r w:rsidRPr="00F3652C">
        <w:rPr>
          <w:rFonts w:ascii="Garamond" w:eastAsia="Calibri" w:hAnsi="Garamond" w:cstheme="minorHAnsi"/>
          <w:spacing w:val="0"/>
          <w:kern w:val="0"/>
          <w:sz w:val="20"/>
          <w:szCs w:val="20"/>
          <w:lang w:eastAsia="en-US"/>
        </w:rPr>
        <w:t xml:space="preserve"> 101/2018.</w:t>
      </w:r>
    </w:p>
    <w:p w14:paraId="4014C7EC" w14:textId="32EC8289" w:rsidR="003B0F79" w:rsidRDefault="003B0F79">
      <w:pPr>
        <w:pStyle w:val="Testonotaapidipagina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0739E" w14:textId="5F47F815" w:rsidR="00D03D96" w:rsidRDefault="00B35CB8">
    <w:pPr>
      <w:pStyle w:val="Intestazione"/>
    </w:pPr>
    <w:r>
      <w:rPr>
        <w:noProof/>
      </w:rPr>
      <w:pict w14:anchorId="72D137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alt="" style="position:absolute;margin-left:0;margin-top:0;width:424.65pt;height:254.75pt;rotation:315;z-index:-25164288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BOZZ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B20DE" w14:textId="77777777" w:rsidR="00384A82" w:rsidRDefault="00384A82" w:rsidP="00384A82">
    <w:pPr>
      <w:tabs>
        <w:tab w:val="left" w:pos="576"/>
        <w:tab w:val="center" w:pos="4665"/>
      </w:tabs>
      <w:spacing w:after="389"/>
      <w:ind w:left="387" w:right="1102"/>
    </w:pPr>
    <w:r>
      <w:rPr>
        <w:noProof/>
      </w:rPr>
      <w:drawing>
        <wp:anchor distT="0" distB="0" distL="114300" distR="114300" simplePos="0" relativeHeight="251677696" behindDoc="0" locked="0" layoutInCell="1" allowOverlap="0" wp14:anchorId="45E94FFD" wp14:editId="22AE8955">
          <wp:simplePos x="0" y="0"/>
          <wp:positionH relativeFrom="margin">
            <wp:align>right</wp:align>
          </wp:positionH>
          <wp:positionV relativeFrom="page">
            <wp:posOffset>314325</wp:posOffset>
          </wp:positionV>
          <wp:extent cx="695325" cy="638810"/>
          <wp:effectExtent l="0" t="0" r="9525" b="8890"/>
          <wp:wrapSquare wrapText="bothSides"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38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  <w:t xml:space="preserve">                                                                     </w:t>
    </w:r>
  </w:p>
  <w:p w14:paraId="2F820DEC" w14:textId="16A570B0" w:rsidR="00EA1ACC" w:rsidRPr="00384A82" w:rsidRDefault="00384A82" w:rsidP="00384A82">
    <w:pPr>
      <w:spacing w:after="116"/>
      <w:ind w:left="1560" w:right="1102"/>
      <w:jc w:val="center"/>
      <w:rPr>
        <w:rFonts w:ascii="Palace Script MT" w:eastAsia="Palace Script MT" w:hAnsi="Palace Script MT" w:cs="Palace Script MT"/>
        <w:i/>
        <w:spacing w:val="-1"/>
        <w:sz w:val="58"/>
        <w:szCs w:val="58"/>
      </w:rPr>
    </w:pPr>
    <w:r>
      <w:rPr>
        <w:noProof/>
      </w:rPr>
      <w:drawing>
        <wp:anchor distT="0" distB="0" distL="114300" distR="114300" simplePos="0" relativeHeight="251678720" behindDoc="0" locked="0" layoutInCell="1" allowOverlap="0" wp14:anchorId="1CD7555A" wp14:editId="0BF21E83">
          <wp:simplePos x="0" y="0"/>
          <wp:positionH relativeFrom="page">
            <wp:posOffset>591185</wp:posOffset>
          </wp:positionH>
          <wp:positionV relativeFrom="page">
            <wp:posOffset>393700</wp:posOffset>
          </wp:positionV>
          <wp:extent cx="1807210" cy="427355"/>
          <wp:effectExtent l="0" t="0" r="0" b="0"/>
          <wp:wrapSquare wrapText="bothSides"/>
          <wp:docPr id="12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210" cy="427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6BB5">
      <w:rPr>
        <w:rFonts w:ascii="Palace Script MT" w:eastAsia="Palace Script MT" w:hAnsi="Palace Script MT" w:cs="Palace Script MT"/>
        <w:i/>
        <w:spacing w:val="-1"/>
        <w:sz w:val="58"/>
        <w:szCs w:val="58"/>
      </w:rPr>
      <w:t xml:space="preserve">Ministero </w:t>
    </w:r>
    <w:r w:rsidRPr="00EA73FC">
      <w:rPr>
        <w:rFonts w:ascii="Palace Script MT" w:eastAsia="Palace Script MT" w:hAnsi="Palace Script MT" w:cs="Palace Script MT"/>
        <w:i/>
        <w:spacing w:val="-1"/>
        <w:sz w:val="58"/>
        <w:szCs w:val="58"/>
      </w:rPr>
      <w:t>dell’</w:t>
    </w:r>
    <w:r w:rsidR="00B35CB8">
      <w:rPr>
        <w:rFonts w:ascii="Palace Script MT" w:eastAsia="Palace Script MT" w:hAnsi="Palace Script MT" w:cs="Palace Script MT"/>
        <w:i/>
        <w:spacing w:val="-1"/>
        <w:sz w:val="58"/>
        <w:szCs w:val="58"/>
      </w:rPr>
      <w:t>U</w:t>
    </w:r>
    <w:r w:rsidRPr="00EA73FC">
      <w:rPr>
        <w:rFonts w:ascii="Palace Script MT" w:eastAsia="Palace Script MT" w:hAnsi="Palace Script MT" w:cs="Palace Script MT"/>
        <w:i/>
        <w:spacing w:val="-1"/>
        <w:sz w:val="58"/>
        <w:szCs w:val="58"/>
      </w:rPr>
      <w:t>niversità</w:t>
    </w:r>
    <w:r w:rsidRPr="00EA73FC">
      <w:rPr>
        <w:rFonts w:ascii="Palace Script MT" w:eastAsia="Palace Script MT" w:hAnsi="Palace Script MT" w:cs="Palace Script MT"/>
        <w:i/>
        <w:sz w:val="58"/>
        <w:szCs w:val="58"/>
      </w:rPr>
      <w:t xml:space="preserve"> e </w:t>
    </w:r>
    <w:r w:rsidRPr="00EA73FC">
      <w:rPr>
        <w:rFonts w:ascii="Palace Script MT" w:eastAsia="Palace Script MT" w:hAnsi="Palace Script MT" w:cs="Palace Script MT"/>
        <w:i/>
        <w:spacing w:val="-1"/>
        <w:sz w:val="58"/>
        <w:szCs w:val="58"/>
      </w:rPr>
      <w:t>della</w:t>
    </w:r>
    <w:r w:rsidRPr="00EA73FC">
      <w:rPr>
        <w:rFonts w:ascii="Palace Script MT" w:eastAsia="Palace Script MT" w:hAnsi="Palace Script MT" w:cs="Palace Script MT"/>
        <w:i/>
        <w:spacing w:val="1"/>
        <w:sz w:val="58"/>
        <w:szCs w:val="58"/>
      </w:rPr>
      <w:t xml:space="preserve"> </w:t>
    </w:r>
    <w:r w:rsidR="00B35CB8">
      <w:rPr>
        <w:rFonts w:ascii="Palace Script MT" w:eastAsia="Palace Script MT" w:hAnsi="Palace Script MT" w:cs="Palace Script MT"/>
        <w:i/>
        <w:spacing w:val="1"/>
        <w:sz w:val="58"/>
        <w:szCs w:val="58"/>
      </w:rPr>
      <w:t>R</w:t>
    </w:r>
    <w:bookmarkStart w:id="0" w:name="_GoBack"/>
    <w:bookmarkEnd w:id="0"/>
    <w:r w:rsidRPr="00EA73FC">
      <w:rPr>
        <w:rFonts w:ascii="Palace Script MT" w:eastAsia="Palace Script MT" w:hAnsi="Palace Script MT" w:cs="Palace Script MT"/>
        <w:i/>
        <w:spacing w:val="-1"/>
        <w:sz w:val="58"/>
        <w:szCs w:val="58"/>
      </w:rPr>
      <w:t>icerca</w:t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15636775">
          <wp:simplePos x="0" y="0"/>
          <wp:positionH relativeFrom="column">
            <wp:posOffset>7374255</wp:posOffset>
          </wp:positionH>
          <wp:positionV relativeFrom="paragraph">
            <wp:posOffset>-297180</wp:posOffset>
          </wp:positionV>
          <wp:extent cx="1576705" cy="412115"/>
          <wp:effectExtent l="0" t="0" r="4445" b="6985"/>
          <wp:wrapNone/>
          <wp:docPr id="13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14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2E5A4" w14:textId="29705C45" w:rsidR="00D03D96" w:rsidRDefault="00B35CB8">
    <w:pPr>
      <w:pStyle w:val="Intestazione"/>
    </w:pPr>
    <w:r>
      <w:rPr>
        <w:noProof/>
      </w:rPr>
      <w:pict w14:anchorId="6D2116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5" type="#_x0000_t136" alt="" style="position:absolute;margin-left:0;margin-top:0;width:424.65pt;height:254.75pt;rotation:315;z-index:-2516449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BOZZ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8263C"/>
    <w:multiLevelType w:val="hybridMultilevel"/>
    <w:tmpl w:val="F9B89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B506A"/>
    <w:multiLevelType w:val="hybridMultilevel"/>
    <w:tmpl w:val="5F4C51BA"/>
    <w:lvl w:ilvl="0" w:tplc="98B604DA">
      <w:start w:val="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D2BC0"/>
    <w:multiLevelType w:val="hybridMultilevel"/>
    <w:tmpl w:val="663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E6D06"/>
    <w:multiLevelType w:val="hybridMultilevel"/>
    <w:tmpl w:val="C178BA96"/>
    <w:lvl w:ilvl="0" w:tplc="4B207BE6">
      <w:start w:val="3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004D"/>
    <w:multiLevelType w:val="hybridMultilevel"/>
    <w:tmpl w:val="5734BB26"/>
    <w:lvl w:ilvl="0" w:tplc="3AA054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A04B2"/>
    <w:multiLevelType w:val="hybridMultilevel"/>
    <w:tmpl w:val="C6F2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260FC"/>
    <w:multiLevelType w:val="hybridMultilevel"/>
    <w:tmpl w:val="D9005688"/>
    <w:lvl w:ilvl="0" w:tplc="3AA0546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8438F4"/>
    <w:multiLevelType w:val="hybridMultilevel"/>
    <w:tmpl w:val="762AA7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51EA3"/>
    <w:multiLevelType w:val="hybridMultilevel"/>
    <w:tmpl w:val="235AABC8"/>
    <w:lvl w:ilvl="0" w:tplc="3AA054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E119D1"/>
    <w:multiLevelType w:val="hybridMultilevel"/>
    <w:tmpl w:val="4B5A0F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6450D5"/>
    <w:multiLevelType w:val="multilevel"/>
    <w:tmpl w:val="D37A98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443F91"/>
    <w:multiLevelType w:val="hybridMultilevel"/>
    <w:tmpl w:val="37E0F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8935B3"/>
    <w:multiLevelType w:val="hybridMultilevel"/>
    <w:tmpl w:val="B8B0E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004046"/>
    <w:multiLevelType w:val="hybridMultilevel"/>
    <w:tmpl w:val="0CF201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91C65"/>
    <w:multiLevelType w:val="hybridMultilevel"/>
    <w:tmpl w:val="FEF8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247D36"/>
    <w:multiLevelType w:val="hybridMultilevel"/>
    <w:tmpl w:val="C5247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AD4E9C"/>
    <w:multiLevelType w:val="hybridMultilevel"/>
    <w:tmpl w:val="DBCC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18522B"/>
    <w:multiLevelType w:val="hybridMultilevel"/>
    <w:tmpl w:val="E872F2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30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107AE3"/>
    <w:multiLevelType w:val="hybridMultilevel"/>
    <w:tmpl w:val="4C9EC0CC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33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790954"/>
    <w:multiLevelType w:val="hybridMultilevel"/>
    <w:tmpl w:val="EDA42FF6"/>
    <w:lvl w:ilvl="0" w:tplc="AFD86012">
      <w:start w:val="3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E40123"/>
    <w:multiLevelType w:val="hybridMultilevel"/>
    <w:tmpl w:val="6E0C41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035452"/>
    <w:multiLevelType w:val="hybridMultilevel"/>
    <w:tmpl w:val="07AA8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1A12926"/>
    <w:multiLevelType w:val="hybridMultilevel"/>
    <w:tmpl w:val="912EFF5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28A22AE"/>
    <w:multiLevelType w:val="hybridMultilevel"/>
    <w:tmpl w:val="A18A9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107632D"/>
    <w:multiLevelType w:val="hybridMultilevel"/>
    <w:tmpl w:val="912EFF5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7C20CB0"/>
    <w:multiLevelType w:val="hybridMultilevel"/>
    <w:tmpl w:val="EC06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15"/>
  </w:num>
  <w:num w:numId="4">
    <w:abstractNumId w:val="12"/>
  </w:num>
  <w:num w:numId="5">
    <w:abstractNumId w:val="33"/>
  </w:num>
  <w:num w:numId="6">
    <w:abstractNumId w:val="32"/>
  </w:num>
  <w:num w:numId="7">
    <w:abstractNumId w:val="14"/>
  </w:num>
  <w:num w:numId="8">
    <w:abstractNumId w:val="30"/>
  </w:num>
  <w:num w:numId="9">
    <w:abstractNumId w:val="5"/>
  </w:num>
  <w:num w:numId="10">
    <w:abstractNumId w:val="38"/>
  </w:num>
  <w:num w:numId="11">
    <w:abstractNumId w:val="43"/>
  </w:num>
  <w:num w:numId="12">
    <w:abstractNumId w:val="42"/>
  </w:num>
  <w:num w:numId="13">
    <w:abstractNumId w:val="29"/>
  </w:num>
  <w:num w:numId="14">
    <w:abstractNumId w:val="26"/>
  </w:num>
  <w:num w:numId="15">
    <w:abstractNumId w:val="4"/>
  </w:num>
  <w:num w:numId="16">
    <w:abstractNumId w:val="36"/>
  </w:num>
  <w:num w:numId="17">
    <w:abstractNumId w:val="2"/>
  </w:num>
  <w:num w:numId="18">
    <w:abstractNumId w:val="18"/>
  </w:num>
  <w:num w:numId="19">
    <w:abstractNumId w:val="41"/>
  </w:num>
  <w:num w:numId="20">
    <w:abstractNumId w:val="27"/>
  </w:num>
  <w:num w:numId="21">
    <w:abstractNumId w:val="19"/>
  </w:num>
  <w:num w:numId="22">
    <w:abstractNumId w:val="0"/>
  </w:num>
  <w:num w:numId="23">
    <w:abstractNumId w:val="23"/>
  </w:num>
  <w:num w:numId="24">
    <w:abstractNumId w:val="3"/>
  </w:num>
  <w:num w:numId="25">
    <w:abstractNumId w:val="25"/>
  </w:num>
  <w:num w:numId="26">
    <w:abstractNumId w:val="24"/>
  </w:num>
  <w:num w:numId="27">
    <w:abstractNumId w:val="45"/>
  </w:num>
  <w:num w:numId="28">
    <w:abstractNumId w:val="37"/>
  </w:num>
  <w:num w:numId="29">
    <w:abstractNumId w:val="40"/>
  </w:num>
  <w:num w:numId="30">
    <w:abstractNumId w:val="8"/>
  </w:num>
  <w:num w:numId="31">
    <w:abstractNumId w:val="20"/>
  </w:num>
  <w:num w:numId="32">
    <w:abstractNumId w:val="28"/>
  </w:num>
  <w:num w:numId="33">
    <w:abstractNumId w:val="16"/>
  </w:num>
  <w:num w:numId="34">
    <w:abstractNumId w:val="17"/>
  </w:num>
  <w:num w:numId="35">
    <w:abstractNumId w:val="34"/>
  </w:num>
  <w:num w:numId="36">
    <w:abstractNumId w:val="6"/>
  </w:num>
  <w:num w:numId="37">
    <w:abstractNumId w:val="1"/>
  </w:num>
  <w:num w:numId="3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</w:num>
  <w:num w:numId="40">
    <w:abstractNumId w:val="35"/>
  </w:num>
  <w:num w:numId="41">
    <w:abstractNumId w:val="44"/>
  </w:num>
  <w:num w:numId="42">
    <w:abstractNumId w:val="39"/>
  </w:num>
  <w:num w:numId="43">
    <w:abstractNumId w:val="11"/>
  </w:num>
  <w:num w:numId="44">
    <w:abstractNumId w:val="9"/>
  </w:num>
  <w:num w:numId="45">
    <w:abstractNumId w:val="7"/>
  </w:num>
  <w:num w:numId="46">
    <w:abstractNumId w:val="10"/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06A17"/>
    <w:rsid w:val="00006E66"/>
    <w:rsid w:val="00013093"/>
    <w:rsid w:val="0001569C"/>
    <w:rsid w:val="000219BF"/>
    <w:rsid w:val="00023801"/>
    <w:rsid w:val="0002593F"/>
    <w:rsid w:val="000265F3"/>
    <w:rsid w:val="00030E66"/>
    <w:rsid w:val="00033A62"/>
    <w:rsid w:val="0003796C"/>
    <w:rsid w:val="000477E1"/>
    <w:rsid w:val="00056A7D"/>
    <w:rsid w:val="000604DF"/>
    <w:rsid w:val="0006363B"/>
    <w:rsid w:val="000669CE"/>
    <w:rsid w:val="00073FE9"/>
    <w:rsid w:val="000748B8"/>
    <w:rsid w:val="00075EC1"/>
    <w:rsid w:val="00081024"/>
    <w:rsid w:val="000824A1"/>
    <w:rsid w:val="00085309"/>
    <w:rsid w:val="000857F3"/>
    <w:rsid w:val="00092C46"/>
    <w:rsid w:val="000933A1"/>
    <w:rsid w:val="000951E5"/>
    <w:rsid w:val="00095422"/>
    <w:rsid w:val="00096429"/>
    <w:rsid w:val="000A0BE1"/>
    <w:rsid w:val="000A2102"/>
    <w:rsid w:val="000A5FEE"/>
    <w:rsid w:val="000B0B9C"/>
    <w:rsid w:val="000B1AE7"/>
    <w:rsid w:val="000B2DC8"/>
    <w:rsid w:val="000B33F8"/>
    <w:rsid w:val="000B6094"/>
    <w:rsid w:val="000B6138"/>
    <w:rsid w:val="000B7E99"/>
    <w:rsid w:val="000C6E6B"/>
    <w:rsid w:val="000D04D3"/>
    <w:rsid w:val="000D26E9"/>
    <w:rsid w:val="000D4C01"/>
    <w:rsid w:val="000E101D"/>
    <w:rsid w:val="000E1813"/>
    <w:rsid w:val="000F0161"/>
    <w:rsid w:val="000F0A17"/>
    <w:rsid w:val="000F2303"/>
    <w:rsid w:val="000F4376"/>
    <w:rsid w:val="000F5F4B"/>
    <w:rsid w:val="00101039"/>
    <w:rsid w:val="00106A75"/>
    <w:rsid w:val="00112139"/>
    <w:rsid w:val="0011240A"/>
    <w:rsid w:val="0011274D"/>
    <w:rsid w:val="0011527D"/>
    <w:rsid w:val="00123645"/>
    <w:rsid w:val="0012494C"/>
    <w:rsid w:val="00124E46"/>
    <w:rsid w:val="001275A9"/>
    <w:rsid w:val="00127AC0"/>
    <w:rsid w:val="00133417"/>
    <w:rsid w:val="0013460A"/>
    <w:rsid w:val="001408EE"/>
    <w:rsid w:val="00142016"/>
    <w:rsid w:val="0014270A"/>
    <w:rsid w:val="00144CA7"/>
    <w:rsid w:val="00151D97"/>
    <w:rsid w:val="00161AAC"/>
    <w:rsid w:val="00162DC5"/>
    <w:rsid w:val="00163946"/>
    <w:rsid w:val="001666A4"/>
    <w:rsid w:val="00176E4F"/>
    <w:rsid w:val="001776F0"/>
    <w:rsid w:val="00177D79"/>
    <w:rsid w:val="00180D25"/>
    <w:rsid w:val="0018401B"/>
    <w:rsid w:val="001847AA"/>
    <w:rsid w:val="00184D16"/>
    <w:rsid w:val="00184EE4"/>
    <w:rsid w:val="0018516F"/>
    <w:rsid w:val="0018658C"/>
    <w:rsid w:val="0019304C"/>
    <w:rsid w:val="00193116"/>
    <w:rsid w:val="001963A8"/>
    <w:rsid w:val="00196A35"/>
    <w:rsid w:val="00196A75"/>
    <w:rsid w:val="001A0B6C"/>
    <w:rsid w:val="001A6962"/>
    <w:rsid w:val="001B0635"/>
    <w:rsid w:val="001B074E"/>
    <w:rsid w:val="001B0A82"/>
    <w:rsid w:val="001B3A6E"/>
    <w:rsid w:val="001B4B79"/>
    <w:rsid w:val="001B594A"/>
    <w:rsid w:val="001B5AD0"/>
    <w:rsid w:val="001B76F6"/>
    <w:rsid w:val="001C298F"/>
    <w:rsid w:val="001C6EB8"/>
    <w:rsid w:val="001C73A4"/>
    <w:rsid w:val="001D0219"/>
    <w:rsid w:val="001D177F"/>
    <w:rsid w:val="001D3BC3"/>
    <w:rsid w:val="001D3E8C"/>
    <w:rsid w:val="001D4792"/>
    <w:rsid w:val="001D5C05"/>
    <w:rsid w:val="001D5CDF"/>
    <w:rsid w:val="001D5CE8"/>
    <w:rsid w:val="001E074C"/>
    <w:rsid w:val="001E5FFF"/>
    <w:rsid w:val="001F3B43"/>
    <w:rsid w:val="001F511B"/>
    <w:rsid w:val="001F69E3"/>
    <w:rsid w:val="00205800"/>
    <w:rsid w:val="00211F74"/>
    <w:rsid w:val="002141E5"/>
    <w:rsid w:val="00214B78"/>
    <w:rsid w:val="00217490"/>
    <w:rsid w:val="00217761"/>
    <w:rsid w:val="00217CEF"/>
    <w:rsid w:val="00217E84"/>
    <w:rsid w:val="002203C4"/>
    <w:rsid w:val="00221C98"/>
    <w:rsid w:val="002226AB"/>
    <w:rsid w:val="00223D47"/>
    <w:rsid w:val="00224A46"/>
    <w:rsid w:val="00226E78"/>
    <w:rsid w:val="002312FC"/>
    <w:rsid w:val="002324A7"/>
    <w:rsid w:val="00240513"/>
    <w:rsid w:val="002419E8"/>
    <w:rsid w:val="00242023"/>
    <w:rsid w:val="00253E6A"/>
    <w:rsid w:val="00260C69"/>
    <w:rsid w:val="00261237"/>
    <w:rsid w:val="00261A9F"/>
    <w:rsid w:val="00262616"/>
    <w:rsid w:val="002759A7"/>
    <w:rsid w:val="002852B5"/>
    <w:rsid w:val="00287594"/>
    <w:rsid w:val="0029030A"/>
    <w:rsid w:val="0029693C"/>
    <w:rsid w:val="002A0052"/>
    <w:rsid w:val="002A0670"/>
    <w:rsid w:val="002A4E00"/>
    <w:rsid w:val="002A6624"/>
    <w:rsid w:val="002A683F"/>
    <w:rsid w:val="002B2898"/>
    <w:rsid w:val="002B5087"/>
    <w:rsid w:val="002B628C"/>
    <w:rsid w:val="002B70E2"/>
    <w:rsid w:val="002C1A76"/>
    <w:rsid w:val="002C2B51"/>
    <w:rsid w:val="002C6F5A"/>
    <w:rsid w:val="002D06ED"/>
    <w:rsid w:val="002D3812"/>
    <w:rsid w:val="002D3BB8"/>
    <w:rsid w:val="002D49C2"/>
    <w:rsid w:val="002D7299"/>
    <w:rsid w:val="002E2580"/>
    <w:rsid w:val="002E4701"/>
    <w:rsid w:val="002F0686"/>
    <w:rsid w:val="002F1050"/>
    <w:rsid w:val="002F24AE"/>
    <w:rsid w:val="002F3E3B"/>
    <w:rsid w:val="002F6AB9"/>
    <w:rsid w:val="002F7226"/>
    <w:rsid w:val="00307B98"/>
    <w:rsid w:val="00310A14"/>
    <w:rsid w:val="003151F6"/>
    <w:rsid w:val="0031562F"/>
    <w:rsid w:val="003177A2"/>
    <w:rsid w:val="003210B9"/>
    <w:rsid w:val="0032257D"/>
    <w:rsid w:val="00323442"/>
    <w:rsid w:val="00326276"/>
    <w:rsid w:val="00336949"/>
    <w:rsid w:val="00340630"/>
    <w:rsid w:val="00342882"/>
    <w:rsid w:val="00343AAF"/>
    <w:rsid w:val="00350AB6"/>
    <w:rsid w:val="00352AC6"/>
    <w:rsid w:val="003543C1"/>
    <w:rsid w:val="00354791"/>
    <w:rsid w:val="00356E0E"/>
    <w:rsid w:val="003577B8"/>
    <w:rsid w:val="00357D75"/>
    <w:rsid w:val="00360020"/>
    <w:rsid w:val="003650BA"/>
    <w:rsid w:val="00365CA7"/>
    <w:rsid w:val="00373883"/>
    <w:rsid w:val="00373AB0"/>
    <w:rsid w:val="00376415"/>
    <w:rsid w:val="00377677"/>
    <w:rsid w:val="00384A82"/>
    <w:rsid w:val="00391C32"/>
    <w:rsid w:val="00392C5F"/>
    <w:rsid w:val="00395E7A"/>
    <w:rsid w:val="00396D33"/>
    <w:rsid w:val="003A3F9E"/>
    <w:rsid w:val="003A4B0C"/>
    <w:rsid w:val="003A6ABD"/>
    <w:rsid w:val="003A7CF5"/>
    <w:rsid w:val="003B0F79"/>
    <w:rsid w:val="003B25B7"/>
    <w:rsid w:val="003B2CDD"/>
    <w:rsid w:val="003B7A49"/>
    <w:rsid w:val="003C3DFF"/>
    <w:rsid w:val="003C429B"/>
    <w:rsid w:val="003C482A"/>
    <w:rsid w:val="003D17A9"/>
    <w:rsid w:val="003D228D"/>
    <w:rsid w:val="003D462C"/>
    <w:rsid w:val="003E0438"/>
    <w:rsid w:val="003E3109"/>
    <w:rsid w:val="003E3E11"/>
    <w:rsid w:val="003E49E7"/>
    <w:rsid w:val="003E7E6E"/>
    <w:rsid w:val="003F1C5E"/>
    <w:rsid w:val="003F5DD3"/>
    <w:rsid w:val="003F7447"/>
    <w:rsid w:val="00400126"/>
    <w:rsid w:val="00403FB9"/>
    <w:rsid w:val="00406894"/>
    <w:rsid w:val="004103CC"/>
    <w:rsid w:val="004103E9"/>
    <w:rsid w:val="00410586"/>
    <w:rsid w:val="00413B88"/>
    <w:rsid w:val="00413C91"/>
    <w:rsid w:val="004177F7"/>
    <w:rsid w:val="00424781"/>
    <w:rsid w:val="00424ADE"/>
    <w:rsid w:val="00424E4A"/>
    <w:rsid w:val="004311C7"/>
    <w:rsid w:val="004333AF"/>
    <w:rsid w:val="00434CD7"/>
    <w:rsid w:val="00436FCA"/>
    <w:rsid w:val="00440AD9"/>
    <w:rsid w:val="00440EAF"/>
    <w:rsid w:val="0044305A"/>
    <w:rsid w:val="00443965"/>
    <w:rsid w:val="004441DE"/>
    <w:rsid w:val="00446AAE"/>
    <w:rsid w:val="004529FB"/>
    <w:rsid w:val="00453698"/>
    <w:rsid w:val="004568F6"/>
    <w:rsid w:val="00460167"/>
    <w:rsid w:val="004628FB"/>
    <w:rsid w:val="00462DCF"/>
    <w:rsid w:val="00464AF8"/>
    <w:rsid w:val="00464C17"/>
    <w:rsid w:val="00465732"/>
    <w:rsid w:val="004667AA"/>
    <w:rsid w:val="00470C47"/>
    <w:rsid w:val="00475EDE"/>
    <w:rsid w:val="00476B47"/>
    <w:rsid w:val="00477173"/>
    <w:rsid w:val="0047743E"/>
    <w:rsid w:val="0048023F"/>
    <w:rsid w:val="00482081"/>
    <w:rsid w:val="00483065"/>
    <w:rsid w:val="00484F70"/>
    <w:rsid w:val="00487A69"/>
    <w:rsid w:val="004938E6"/>
    <w:rsid w:val="0049482C"/>
    <w:rsid w:val="0049627E"/>
    <w:rsid w:val="004976C7"/>
    <w:rsid w:val="00497E12"/>
    <w:rsid w:val="004A06AD"/>
    <w:rsid w:val="004A31C4"/>
    <w:rsid w:val="004A443A"/>
    <w:rsid w:val="004A4693"/>
    <w:rsid w:val="004A4D55"/>
    <w:rsid w:val="004A6F4C"/>
    <w:rsid w:val="004A73ED"/>
    <w:rsid w:val="004B48E5"/>
    <w:rsid w:val="004B591D"/>
    <w:rsid w:val="004B5A48"/>
    <w:rsid w:val="004B5CE7"/>
    <w:rsid w:val="004C155C"/>
    <w:rsid w:val="004C1601"/>
    <w:rsid w:val="004C2DE2"/>
    <w:rsid w:val="004C5DD9"/>
    <w:rsid w:val="004D0B9C"/>
    <w:rsid w:val="004D15C0"/>
    <w:rsid w:val="004D1659"/>
    <w:rsid w:val="004E0C8F"/>
    <w:rsid w:val="004E3E2F"/>
    <w:rsid w:val="004E67A0"/>
    <w:rsid w:val="004F0EE4"/>
    <w:rsid w:val="004F46F5"/>
    <w:rsid w:val="004F5CDB"/>
    <w:rsid w:val="004F7389"/>
    <w:rsid w:val="004F79DD"/>
    <w:rsid w:val="0050128F"/>
    <w:rsid w:val="00507668"/>
    <w:rsid w:val="00514640"/>
    <w:rsid w:val="005146D8"/>
    <w:rsid w:val="0051494C"/>
    <w:rsid w:val="005162E6"/>
    <w:rsid w:val="005166AA"/>
    <w:rsid w:val="00521638"/>
    <w:rsid w:val="00525CE7"/>
    <w:rsid w:val="00527F1E"/>
    <w:rsid w:val="00533F90"/>
    <w:rsid w:val="00546FA1"/>
    <w:rsid w:val="0054777D"/>
    <w:rsid w:val="0055289D"/>
    <w:rsid w:val="005621C8"/>
    <w:rsid w:val="00563C1A"/>
    <w:rsid w:val="0056538E"/>
    <w:rsid w:val="00566FFE"/>
    <w:rsid w:val="005711DA"/>
    <w:rsid w:val="00572569"/>
    <w:rsid w:val="005726DD"/>
    <w:rsid w:val="00574A74"/>
    <w:rsid w:val="00575213"/>
    <w:rsid w:val="0058043D"/>
    <w:rsid w:val="00584314"/>
    <w:rsid w:val="00584DB1"/>
    <w:rsid w:val="00586BDA"/>
    <w:rsid w:val="00590A1D"/>
    <w:rsid w:val="00590EA9"/>
    <w:rsid w:val="0059362E"/>
    <w:rsid w:val="00594EBA"/>
    <w:rsid w:val="005958CD"/>
    <w:rsid w:val="005A7FAE"/>
    <w:rsid w:val="005A7FF5"/>
    <w:rsid w:val="005B017A"/>
    <w:rsid w:val="005B2948"/>
    <w:rsid w:val="005B593F"/>
    <w:rsid w:val="005B7218"/>
    <w:rsid w:val="005C1D85"/>
    <w:rsid w:val="005C33A1"/>
    <w:rsid w:val="005C3A4E"/>
    <w:rsid w:val="005D6A68"/>
    <w:rsid w:val="005E47E6"/>
    <w:rsid w:val="005E7813"/>
    <w:rsid w:val="005F18BB"/>
    <w:rsid w:val="005F381A"/>
    <w:rsid w:val="005F3AA5"/>
    <w:rsid w:val="005F633C"/>
    <w:rsid w:val="005F6F69"/>
    <w:rsid w:val="005F7B7C"/>
    <w:rsid w:val="0060050B"/>
    <w:rsid w:val="00604A2D"/>
    <w:rsid w:val="0060517D"/>
    <w:rsid w:val="00614768"/>
    <w:rsid w:val="00614C89"/>
    <w:rsid w:val="00615CEB"/>
    <w:rsid w:val="00616872"/>
    <w:rsid w:val="0062250C"/>
    <w:rsid w:val="00625A05"/>
    <w:rsid w:val="00626E47"/>
    <w:rsid w:val="00630504"/>
    <w:rsid w:val="006331C7"/>
    <w:rsid w:val="006338E6"/>
    <w:rsid w:val="00634FED"/>
    <w:rsid w:val="00635146"/>
    <w:rsid w:val="006379E6"/>
    <w:rsid w:val="00637EFF"/>
    <w:rsid w:val="00640B38"/>
    <w:rsid w:val="0064103A"/>
    <w:rsid w:val="00641EFD"/>
    <w:rsid w:val="00645D1F"/>
    <w:rsid w:val="00646E32"/>
    <w:rsid w:val="00647DC3"/>
    <w:rsid w:val="00653AE9"/>
    <w:rsid w:val="00654A34"/>
    <w:rsid w:val="00656691"/>
    <w:rsid w:val="00656A1D"/>
    <w:rsid w:val="0066121B"/>
    <w:rsid w:val="00662157"/>
    <w:rsid w:val="00662F4E"/>
    <w:rsid w:val="00672F3C"/>
    <w:rsid w:val="0069271B"/>
    <w:rsid w:val="00693841"/>
    <w:rsid w:val="00694906"/>
    <w:rsid w:val="006979D5"/>
    <w:rsid w:val="006A26FF"/>
    <w:rsid w:val="006A67C8"/>
    <w:rsid w:val="006A6B9A"/>
    <w:rsid w:val="006B20A6"/>
    <w:rsid w:val="006B4144"/>
    <w:rsid w:val="006B6527"/>
    <w:rsid w:val="006B7B2B"/>
    <w:rsid w:val="006C3BE7"/>
    <w:rsid w:val="006D2967"/>
    <w:rsid w:val="006D2F54"/>
    <w:rsid w:val="006D74BD"/>
    <w:rsid w:val="006D7F44"/>
    <w:rsid w:val="006E04C8"/>
    <w:rsid w:val="006E1831"/>
    <w:rsid w:val="006E4500"/>
    <w:rsid w:val="006E7863"/>
    <w:rsid w:val="006F4625"/>
    <w:rsid w:val="007001D4"/>
    <w:rsid w:val="00703C0B"/>
    <w:rsid w:val="00705B90"/>
    <w:rsid w:val="00707431"/>
    <w:rsid w:val="00710AE6"/>
    <w:rsid w:val="00711C48"/>
    <w:rsid w:val="007149CD"/>
    <w:rsid w:val="00715A3D"/>
    <w:rsid w:val="0072043B"/>
    <w:rsid w:val="00720962"/>
    <w:rsid w:val="00721505"/>
    <w:rsid w:val="00721841"/>
    <w:rsid w:val="00724D90"/>
    <w:rsid w:val="00726D0B"/>
    <w:rsid w:val="0072727F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166A"/>
    <w:rsid w:val="0077326A"/>
    <w:rsid w:val="00785503"/>
    <w:rsid w:val="0078700F"/>
    <w:rsid w:val="00787627"/>
    <w:rsid w:val="007917A3"/>
    <w:rsid w:val="0079789C"/>
    <w:rsid w:val="007A092E"/>
    <w:rsid w:val="007A46C5"/>
    <w:rsid w:val="007B1D9C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E33FF"/>
    <w:rsid w:val="007E5133"/>
    <w:rsid w:val="007E7D2F"/>
    <w:rsid w:val="007F266B"/>
    <w:rsid w:val="007F28CD"/>
    <w:rsid w:val="007F337A"/>
    <w:rsid w:val="008003B0"/>
    <w:rsid w:val="0080640C"/>
    <w:rsid w:val="00810CAE"/>
    <w:rsid w:val="008144B3"/>
    <w:rsid w:val="008166CA"/>
    <w:rsid w:val="00820392"/>
    <w:rsid w:val="00832ACF"/>
    <w:rsid w:val="0083392B"/>
    <w:rsid w:val="00842E19"/>
    <w:rsid w:val="0084313B"/>
    <w:rsid w:val="00843557"/>
    <w:rsid w:val="0084641C"/>
    <w:rsid w:val="008466BF"/>
    <w:rsid w:val="00847F58"/>
    <w:rsid w:val="00851666"/>
    <w:rsid w:val="008543C4"/>
    <w:rsid w:val="00861320"/>
    <w:rsid w:val="00867051"/>
    <w:rsid w:val="00871ADA"/>
    <w:rsid w:val="008726A9"/>
    <w:rsid w:val="008729DF"/>
    <w:rsid w:val="00873C57"/>
    <w:rsid w:val="00874CC5"/>
    <w:rsid w:val="00881D12"/>
    <w:rsid w:val="0088257F"/>
    <w:rsid w:val="0088547F"/>
    <w:rsid w:val="008868D6"/>
    <w:rsid w:val="00886CC2"/>
    <w:rsid w:val="00891562"/>
    <w:rsid w:val="00892789"/>
    <w:rsid w:val="00893010"/>
    <w:rsid w:val="00893C0A"/>
    <w:rsid w:val="00896B6B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0958"/>
    <w:rsid w:val="008D3CB8"/>
    <w:rsid w:val="008D530C"/>
    <w:rsid w:val="008D6F0E"/>
    <w:rsid w:val="008E0556"/>
    <w:rsid w:val="008E0C5C"/>
    <w:rsid w:val="008E0E66"/>
    <w:rsid w:val="008E1D6F"/>
    <w:rsid w:val="008E2889"/>
    <w:rsid w:val="008E617D"/>
    <w:rsid w:val="008E6785"/>
    <w:rsid w:val="008F0964"/>
    <w:rsid w:val="008F104D"/>
    <w:rsid w:val="008F5400"/>
    <w:rsid w:val="00903155"/>
    <w:rsid w:val="00904677"/>
    <w:rsid w:val="00904F94"/>
    <w:rsid w:val="00905EB9"/>
    <w:rsid w:val="0090790E"/>
    <w:rsid w:val="009147E1"/>
    <w:rsid w:val="009155E8"/>
    <w:rsid w:val="00915F53"/>
    <w:rsid w:val="00917747"/>
    <w:rsid w:val="00922512"/>
    <w:rsid w:val="009228BC"/>
    <w:rsid w:val="0092675A"/>
    <w:rsid w:val="00926D55"/>
    <w:rsid w:val="0092722B"/>
    <w:rsid w:val="00930A9F"/>
    <w:rsid w:val="009311F3"/>
    <w:rsid w:val="00931239"/>
    <w:rsid w:val="00937F67"/>
    <w:rsid w:val="009446C0"/>
    <w:rsid w:val="0094785C"/>
    <w:rsid w:val="00952FD7"/>
    <w:rsid w:val="00955DAF"/>
    <w:rsid w:val="00956236"/>
    <w:rsid w:val="0095625A"/>
    <w:rsid w:val="009573D1"/>
    <w:rsid w:val="00960485"/>
    <w:rsid w:val="009611DF"/>
    <w:rsid w:val="009666EC"/>
    <w:rsid w:val="00972109"/>
    <w:rsid w:val="00973847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1446"/>
    <w:rsid w:val="009A73EF"/>
    <w:rsid w:val="009A748B"/>
    <w:rsid w:val="009B1FDF"/>
    <w:rsid w:val="009B666E"/>
    <w:rsid w:val="009C3165"/>
    <w:rsid w:val="009C3617"/>
    <w:rsid w:val="009C3DA7"/>
    <w:rsid w:val="009C3EFB"/>
    <w:rsid w:val="009C4753"/>
    <w:rsid w:val="009C51D7"/>
    <w:rsid w:val="009D32D0"/>
    <w:rsid w:val="009D3CC7"/>
    <w:rsid w:val="009D6C6A"/>
    <w:rsid w:val="009D7836"/>
    <w:rsid w:val="009E1E6B"/>
    <w:rsid w:val="009E4BC2"/>
    <w:rsid w:val="009E508A"/>
    <w:rsid w:val="009E541F"/>
    <w:rsid w:val="009F0228"/>
    <w:rsid w:val="009F0FAA"/>
    <w:rsid w:val="009F1A4A"/>
    <w:rsid w:val="009F4BDA"/>
    <w:rsid w:val="009F7D53"/>
    <w:rsid w:val="00A030BD"/>
    <w:rsid w:val="00A03E4E"/>
    <w:rsid w:val="00A0474B"/>
    <w:rsid w:val="00A0695A"/>
    <w:rsid w:val="00A073C1"/>
    <w:rsid w:val="00A10616"/>
    <w:rsid w:val="00A116AD"/>
    <w:rsid w:val="00A136CA"/>
    <w:rsid w:val="00A15D72"/>
    <w:rsid w:val="00A16214"/>
    <w:rsid w:val="00A171A7"/>
    <w:rsid w:val="00A20724"/>
    <w:rsid w:val="00A20AE9"/>
    <w:rsid w:val="00A225CA"/>
    <w:rsid w:val="00A23467"/>
    <w:rsid w:val="00A26370"/>
    <w:rsid w:val="00A270E6"/>
    <w:rsid w:val="00A271D4"/>
    <w:rsid w:val="00A27B86"/>
    <w:rsid w:val="00A313D9"/>
    <w:rsid w:val="00A32314"/>
    <w:rsid w:val="00A3390F"/>
    <w:rsid w:val="00A40E85"/>
    <w:rsid w:val="00A40F30"/>
    <w:rsid w:val="00A42336"/>
    <w:rsid w:val="00A42A19"/>
    <w:rsid w:val="00A42EF8"/>
    <w:rsid w:val="00A43E65"/>
    <w:rsid w:val="00A455B3"/>
    <w:rsid w:val="00A46AB6"/>
    <w:rsid w:val="00A47E61"/>
    <w:rsid w:val="00A54725"/>
    <w:rsid w:val="00A557D8"/>
    <w:rsid w:val="00A57152"/>
    <w:rsid w:val="00A60A72"/>
    <w:rsid w:val="00A6312A"/>
    <w:rsid w:val="00A6427F"/>
    <w:rsid w:val="00A64AFD"/>
    <w:rsid w:val="00A71EA1"/>
    <w:rsid w:val="00A75D4A"/>
    <w:rsid w:val="00A75E39"/>
    <w:rsid w:val="00A7648E"/>
    <w:rsid w:val="00A83758"/>
    <w:rsid w:val="00A83EB2"/>
    <w:rsid w:val="00A85476"/>
    <w:rsid w:val="00A859CD"/>
    <w:rsid w:val="00A85F09"/>
    <w:rsid w:val="00A86453"/>
    <w:rsid w:val="00A926D6"/>
    <w:rsid w:val="00A94A56"/>
    <w:rsid w:val="00AA01BB"/>
    <w:rsid w:val="00AA1259"/>
    <w:rsid w:val="00AA40D2"/>
    <w:rsid w:val="00AA4989"/>
    <w:rsid w:val="00AA7819"/>
    <w:rsid w:val="00AB4256"/>
    <w:rsid w:val="00AC0247"/>
    <w:rsid w:val="00AC591C"/>
    <w:rsid w:val="00AC65DB"/>
    <w:rsid w:val="00AE109F"/>
    <w:rsid w:val="00AE2471"/>
    <w:rsid w:val="00AE3081"/>
    <w:rsid w:val="00AE4841"/>
    <w:rsid w:val="00AE4A5B"/>
    <w:rsid w:val="00AE55F4"/>
    <w:rsid w:val="00AE7D0A"/>
    <w:rsid w:val="00AF6BB5"/>
    <w:rsid w:val="00B00483"/>
    <w:rsid w:val="00B042DB"/>
    <w:rsid w:val="00B07BCE"/>
    <w:rsid w:val="00B07F55"/>
    <w:rsid w:val="00B12512"/>
    <w:rsid w:val="00B143ED"/>
    <w:rsid w:val="00B14E3E"/>
    <w:rsid w:val="00B17ED3"/>
    <w:rsid w:val="00B21096"/>
    <w:rsid w:val="00B22A1A"/>
    <w:rsid w:val="00B25BB1"/>
    <w:rsid w:val="00B25C22"/>
    <w:rsid w:val="00B26FE5"/>
    <w:rsid w:val="00B31643"/>
    <w:rsid w:val="00B32BDA"/>
    <w:rsid w:val="00B344E8"/>
    <w:rsid w:val="00B3572F"/>
    <w:rsid w:val="00B35CB8"/>
    <w:rsid w:val="00B36539"/>
    <w:rsid w:val="00B42DF5"/>
    <w:rsid w:val="00B430B7"/>
    <w:rsid w:val="00B477EE"/>
    <w:rsid w:val="00B50BFD"/>
    <w:rsid w:val="00B52619"/>
    <w:rsid w:val="00B52E6E"/>
    <w:rsid w:val="00B53A9D"/>
    <w:rsid w:val="00B61081"/>
    <w:rsid w:val="00B61217"/>
    <w:rsid w:val="00B613DF"/>
    <w:rsid w:val="00B61D62"/>
    <w:rsid w:val="00B623C5"/>
    <w:rsid w:val="00B624BE"/>
    <w:rsid w:val="00B62B85"/>
    <w:rsid w:val="00B65A6F"/>
    <w:rsid w:val="00B67B4F"/>
    <w:rsid w:val="00B737F3"/>
    <w:rsid w:val="00B802E1"/>
    <w:rsid w:val="00B80AAA"/>
    <w:rsid w:val="00B818E2"/>
    <w:rsid w:val="00B91A52"/>
    <w:rsid w:val="00B93642"/>
    <w:rsid w:val="00B95AA2"/>
    <w:rsid w:val="00BA0A08"/>
    <w:rsid w:val="00BA0C2A"/>
    <w:rsid w:val="00BA3DFE"/>
    <w:rsid w:val="00BA4BC3"/>
    <w:rsid w:val="00BA7858"/>
    <w:rsid w:val="00BA78CF"/>
    <w:rsid w:val="00BB0633"/>
    <w:rsid w:val="00BB15B5"/>
    <w:rsid w:val="00BB1A4F"/>
    <w:rsid w:val="00BB2CFE"/>
    <w:rsid w:val="00BB3607"/>
    <w:rsid w:val="00BB54E6"/>
    <w:rsid w:val="00BB761A"/>
    <w:rsid w:val="00BD2638"/>
    <w:rsid w:val="00BD54A1"/>
    <w:rsid w:val="00BE2432"/>
    <w:rsid w:val="00BE2587"/>
    <w:rsid w:val="00BE2E72"/>
    <w:rsid w:val="00BE681D"/>
    <w:rsid w:val="00BE700D"/>
    <w:rsid w:val="00BE7CC1"/>
    <w:rsid w:val="00BF3710"/>
    <w:rsid w:val="00BF66DA"/>
    <w:rsid w:val="00BF7CC6"/>
    <w:rsid w:val="00C00FD0"/>
    <w:rsid w:val="00C01968"/>
    <w:rsid w:val="00C04D1F"/>
    <w:rsid w:val="00C05E4A"/>
    <w:rsid w:val="00C1315E"/>
    <w:rsid w:val="00C20F7A"/>
    <w:rsid w:val="00C2176F"/>
    <w:rsid w:val="00C256B8"/>
    <w:rsid w:val="00C3113A"/>
    <w:rsid w:val="00C37245"/>
    <w:rsid w:val="00C5015D"/>
    <w:rsid w:val="00C51056"/>
    <w:rsid w:val="00C51F99"/>
    <w:rsid w:val="00C53BF4"/>
    <w:rsid w:val="00C5524B"/>
    <w:rsid w:val="00C552DC"/>
    <w:rsid w:val="00C63BC6"/>
    <w:rsid w:val="00C64232"/>
    <w:rsid w:val="00C656BA"/>
    <w:rsid w:val="00C66520"/>
    <w:rsid w:val="00C672A7"/>
    <w:rsid w:val="00C70316"/>
    <w:rsid w:val="00C7132E"/>
    <w:rsid w:val="00C76C05"/>
    <w:rsid w:val="00C82B5F"/>
    <w:rsid w:val="00C86D9E"/>
    <w:rsid w:val="00C916CF"/>
    <w:rsid w:val="00C93AD4"/>
    <w:rsid w:val="00C93F2D"/>
    <w:rsid w:val="00C953DB"/>
    <w:rsid w:val="00C96A97"/>
    <w:rsid w:val="00C9712E"/>
    <w:rsid w:val="00C979E4"/>
    <w:rsid w:val="00CA3B3E"/>
    <w:rsid w:val="00CA6950"/>
    <w:rsid w:val="00CB4DCD"/>
    <w:rsid w:val="00CB6427"/>
    <w:rsid w:val="00CB64B8"/>
    <w:rsid w:val="00CB716E"/>
    <w:rsid w:val="00CB7510"/>
    <w:rsid w:val="00CC06E6"/>
    <w:rsid w:val="00CC2F26"/>
    <w:rsid w:val="00CC3EE9"/>
    <w:rsid w:val="00CD3D98"/>
    <w:rsid w:val="00CD4D5E"/>
    <w:rsid w:val="00CE1942"/>
    <w:rsid w:val="00CE40DB"/>
    <w:rsid w:val="00CF4632"/>
    <w:rsid w:val="00CF683B"/>
    <w:rsid w:val="00D00A9D"/>
    <w:rsid w:val="00D00B2E"/>
    <w:rsid w:val="00D03916"/>
    <w:rsid w:val="00D03D9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0A08"/>
    <w:rsid w:val="00D425AB"/>
    <w:rsid w:val="00D4314E"/>
    <w:rsid w:val="00D43F67"/>
    <w:rsid w:val="00D539C9"/>
    <w:rsid w:val="00D53A04"/>
    <w:rsid w:val="00D55343"/>
    <w:rsid w:val="00D55C8E"/>
    <w:rsid w:val="00D6358D"/>
    <w:rsid w:val="00D6740E"/>
    <w:rsid w:val="00D71163"/>
    <w:rsid w:val="00D71F61"/>
    <w:rsid w:val="00D73A21"/>
    <w:rsid w:val="00D74DE6"/>
    <w:rsid w:val="00D82CEA"/>
    <w:rsid w:val="00D8649A"/>
    <w:rsid w:val="00D877F7"/>
    <w:rsid w:val="00D91789"/>
    <w:rsid w:val="00D918D8"/>
    <w:rsid w:val="00DA0686"/>
    <w:rsid w:val="00DA08CB"/>
    <w:rsid w:val="00DA1261"/>
    <w:rsid w:val="00DA607C"/>
    <w:rsid w:val="00DB1CE6"/>
    <w:rsid w:val="00DB3900"/>
    <w:rsid w:val="00DB4E02"/>
    <w:rsid w:val="00DB6105"/>
    <w:rsid w:val="00DB67BB"/>
    <w:rsid w:val="00DB6882"/>
    <w:rsid w:val="00DB7713"/>
    <w:rsid w:val="00DC150B"/>
    <w:rsid w:val="00DC1ACD"/>
    <w:rsid w:val="00DC5090"/>
    <w:rsid w:val="00DC51F2"/>
    <w:rsid w:val="00DC6445"/>
    <w:rsid w:val="00DD0C3B"/>
    <w:rsid w:val="00DD1143"/>
    <w:rsid w:val="00DD2D78"/>
    <w:rsid w:val="00DF32EC"/>
    <w:rsid w:val="00E00D24"/>
    <w:rsid w:val="00E04B1E"/>
    <w:rsid w:val="00E05F5A"/>
    <w:rsid w:val="00E10E3D"/>
    <w:rsid w:val="00E11BE0"/>
    <w:rsid w:val="00E1279E"/>
    <w:rsid w:val="00E12AFF"/>
    <w:rsid w:val="00E246A9"/>
    <w:rsid w:val="00E25E09"/>
    <w:rsid w:val="00E26371"/>
    <w:rsid w:val="00E2789F"/>
    <w:rsid w:val="00E31074"/>
    <w:rsid w:val="00E31D36"/>
    <w:rsid w:val="00E34874"/>
    <w:rsid w:val="00E40D06"/>
    <w:rsid w:val="00E4144D"/>
    <w:rsid w:val="00E4495B"/>
    <w:rsid w:val="00E46C09"/>
    <w:rsid w:val="00E46C67"/>
    <w:rsid w:val="00E52814"/>
    <w:rsid w:val="00E5359D"/>
    <w:rsid w:val="00E554A8"/>
    <w:rsid w:val="00E60D25"/>
    <w:rsid w:val="00E65025"/>
    <w:rsid w:val="00E65DEB"/>
    <w:rsid w:val="00E674D7"/>
    <w:rsid w:val="00E71876"/>
    <w:rsid w:val="00E722FD"/>
    <w:rsid w:val="00E724A6"/>
    <w:rsid w:val="00E74FD7"/>
    <w:rsid w:val="00E76B61"/>
    <w:rsid w:val="00E80CE4"/>
    <w:rsid w:val="00E83ABF"/>
    <w:rsid w:val="00E86051"/>
    <w:rsid w:val="00E903A5"/>
    <w:rsid w:val="00E9155E"/>
    <w:rsid w:val="00E91C07"/>
    <w:rsid w:val="00E97A29"/>
    <w:rsid w:val="00EA1568"/>
    <w:rsid w:val="00EA1ACC"/>
    <w:rsid w:val="00EA1E5D"/>
    <w:rsid w:val="00EA4902"/>
    <w:rsid w:val="00EB6ECB"/>
    <w:rsid w:val="00EB7A6E"/>
    <w:rsid w:val="00EB7FA7"/>
    <w:rsid w:val="00EC54C4"/>
    <w:rsid w:val="00EC5CB7"/>
    <w:rsid w:val="00ED0500"/>
    <w:rsid w:val="00ED0980"/>
    <w:rsid w:val="00EE4DA7"/>
    <w:rsid w:val="00EE50FA"/>
    <w:rsid w:val="00EE7122"/>
    <w:rsid w:val="00EE7CE6"/>
    <w:rsid w:val="00EF45F9"/>
    <w:rsid w:val="00EF56D2"/>
    <w:rsid w:val="00EF5EF5"/>
    <w:rsid w:val="00EF7296"/>
    <w:rsid w:val="00F006E7"/>
    <w:rsid w:val="00F0422D"/>
    <w:rsid w:val="00F06F04"/>
    <w:rsid w:val="00F16496"/>
    <w:rsid w:val="00F17470"/>
    <w:rsid w:val="00F20AD1"/>
    <w:rsid w:val="00F217C5"/>
    <w:rsid w:val="00F264FB"/>
    <w:rsid w:val="00F273D8"/>
    <w:rsid w:val="00F31769"/>
    <w:rsid w:val="00F317B9"/>
    <w:rsid w:val="00F321F2"/>
    <w:rsid w:val="00F349DA"/>
    <w:rsid w:val="00F3560F"/>
    <w:rsid w:val="00F3652C"/>
    <w:rsid w:val="00F37823"/>
    <w:rsid w:val="00F42626"/>
    <w:rsid w:val="00F45132"/>
    <w:rsid w:val="00F473F6"/>
    <w:rsid w:val="00F55CBF"/>
    <w:rsid w:val="00F61027"/>
    <w:rsid w:val="00F62569"/>
    <w:rsid w:val="00F64AA8"/>
    <w:rsid w:val="00F67F99"/>
    <w:rsid w:val="00F7017F"/>
    <w:rsid w:val="00F71723"/>
    <w:rsid w:val="00F74AA7"/>
    <w:rsid w:val="00F74C6C"/>
    <w:rsid w:val="00F75E53"/>
    <w:rsid w:val="00F764D9"/>
    <w:rsid w:val="00F86C7E"/>
    <w:rsid w:val="00F86E87"/>
    <w:rsid w:val="00F951F5"/>
    <w:rsid w:val="00FA0829"/>
    <w:rsid w:val="00FA315F"/>
    <w:rsid w:val="00FA7584"/>
    <w:rsid w:val="00FA7D44"/>
    <w:rsid w:val="00FB07C0"/>
    <w:rsid w:val="00FB093F"/>
    <w:rsid w:val="00FB1078"/>
    <w:rsid w:val="00FB17B3"/>
    <w:rsid w:val="00FB1E58"/>
    <w:rsid w:val="00FB1F5D"/>
    <w:rsid w:val="00FB2A46"/>
    <w:rsid w:val="00FB32F4"/>
    <w:rsid w:val="00FB39D0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  <w:rsid w:val="00FF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482081"/>
  </w:style>
  <w:style w:type="paragraph" w:styleId="Titolo1">
    <w:name w:val="heading 1"/>
    <w:basedOn w:val="Normale"/>
    <w:link w:val="Titolo1Carattere"/>
    <w:uiPriority w:val="9"/>
    <w:qFormat/>
    <w:rsid w:val="00384A82"/>
    <w:pPr>
      <w:widowControl w:val="0"/>
      <w:autoSpaceDE w:val="0"/>
      <w:autoSpaceDN w:val="0"/>
      <w:spacing w:after="0" w:line="240" w:lineRule="auto"/>
      <w:ind w:left="1196" w:hanging="359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  <w:style w:type="character" w:customStyle="1" w:styleId="cf01">
    <w:name w:val="cf01"/>
    <w:basedOn w:val="Carpredefinitoparagrafo"/>
    <w:rsid w:val="001C298F"/>
    <w:rPr>
      <w:rFonts w:ascii="Segoe UI" w:hAnsi="Segoe UI" w:cs="Segoe UI" w:hint="default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D71163"/>
    <w:rPr>
      <w:color w:val="0563C1" w:themeColor="hyperlink"/>
      <w:u w:val="single"/>
    </w:rPr>
  </w:style>
  <w:style w:type="paragraph" w:styleId="Titolo">
    <w:name w:val="Title"/>
    <w:basedOn w:val="Normale"/>
    <w:next w:val="Normale"/>
    <w:link w:val="TitoloCarattere"/>
    <w:qFormat/>
    <w:rsid w:val="009611DF"/>
    <w:pPr>
      <w:spacing w:after="0" w:line="240" w:lineRule="auto"/>
      <w:ind w:firstLine="567"/>
      <w:contextualSpacing/>
      <w:jc w:val="both"/>
    </w:pPr>
    <w:rPr>
      <w:rFonts w:ascii="Calibri Light" w:eastAsia="Times New Roman" w:hAnsi="Calibri Light" w:cs="Times New Roman"/>
      <w:spacing w:val="-10"/>
      <w:kern w:val="28"/>
      <w:sz w:val="56"/>
      <w:szCs w:val="56"/>
      <w:lang w:eastAsia="it-IT"/>
    </w:rPr>
  </w:style>
  <w:style w:type="character" w:customStyle="1" w:styleId="TitoloCarattere">
    <w:name w:val="Titolo Carattere"/>
    <w:basedOn w:val="Carpredefinitoparagrafo"/>
    <w:link w:val="Titolo"/>
    <w:rsid w:val="009611DF"/>
    <w:rPr>
      <w:rFonts w:ascii="Calibri Light" w:eastAsia="Times New Roman" w:hAnsi="Calibri Light" w:cs="Times New Roman"/>
      <w:spacing w:val="-10"/>
      <w:kern w:val="28"/>
      <w:sz w:val="56"/>
      <w:szCs w:val="56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384A82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2b3df68-07b5-4773-aba1-bd9b51ecb5e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9347A8725AA734EBE527B76BB04587F" ma:contentTypeVersion="18" ma:contentTypeDescription="Creare un nuovo documento." ma:contentTypeScope="" ma:versionID="75c6cace476b48cfd2e81f167b1b7e37">
  <xsd:schema xmlns:xsd="http://www.w3.org/2001/XMLSchema" xmlns:xs="http://www.w3.org/2001/XMLSchema" xmlns:p="http://schemas.microsoft.com/office/2006/metadata/properties" xmlns:ns3="d2b3df68-07b5-4773-aba1-bd9b51ecb5e8" xmlns:ns4="4591cd53-103f-445c-b03a-e7477ab2ec5f" targetNamespace="http://schemas.microsoft.com/office/2006/metadata/properties" ma:root="true" ma:fieldsID="121aa095439d0dfc4ee8c023e7586552" ns3:_="" ns4:_="">
    <xsd:import namespace="d2b3df68-07b5-4773-aba1-bd9b51ecb5e8"/>
    <xsd:import namespace="4591cd53-103f-445c-b03a-e7477ab2ec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3df68-07b5-4773-aba1-bd9b51ecb5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1cd53-103f-445c-b03a-e7477ab2ec5f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0EBD44-3375-4DBD-94B3-BDE81950B5C4}">
  <ds:schemaRefs>
    <ds:schemaRef ds:uri="d2b3df68-07b5-4773-aba1-bd9b51ecb5e8"/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4591cd53-103f-445c-b03a-e7477ab2e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705423D-E959-42DC-970F-72497D6943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b3df68-07b5-4773-aba1-bd9b51ecb5e8"/>
    <ds:schemaRef ds:uri="4591cd53-103f-445c-b03a-e7477ab2e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A8CCDB-F533-44DB-ABC6-5B1935ED5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260</Characters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4-02-13T16:38:00Z</dcterms:created>
  <dcterms:modified xsi:type="dcterms:W3CDTF">2024-02-2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47A8725AA734EBE527B76BB04587F</vt:lpwstr>
  </property>
</Properties>
</file>